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4A0" w:firstRow="1" w:lastRow="0" w:firstColumn="1" w:lastColumn="0" w:noHBand="0" w:noVBand="1"/>
      </w:tblPr>
      <w:tblGrid>
        <w:gridCol w:w="5057"/>
        <w:gridCol w:w="3969"/>
      </w:tblGrid>
      <w:tr w:rsidR="00403181" w14:paraId="734B8F54" w14:textId="77777777" w:rsidTr="000D4B92">
        <w:tc>
          <w:tcPr>
            <w:tcW w:w="5070" w:type="dxa"/>
            <w:shd w:val="clear" w:color="auto" w:fill="auto"/>
          </w:tcPr>
          <w:p w14:paraId="5EBACF72" w14:textId="77777777" w:rsidR="00403181" w:rsidRDefault="0019503B" w:rsidP="00403181">
            <w:pPr>
              <w:rPr>
                <w:lang w:eastAsia="zh-TW"/>
              </w:rPr>
            </w:pPr>
            <w:r>
              <w:rPr>
                <w:noProof/>
                <w:lang w:val="en-US" w:eastAsia="zh-CN"/>
              </w:rPr>
              <w:pict w14:anchorId="279CDE8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5.8pt;height:43.2pt">
                  <v:imagedata r:id="rId8" o:title="hkmu ST"/>
                </v:shape>
              </w:pict>
            </w:r>
          </w:p>
        </w:tc>
        <w:tc>
          <w:tcPr>
            <w:tcW w:w="4172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743"/>
            </w:tblGrid>
            <w:tr w:rsidR="00403181" w14:paraId="259EEA61" w14:textId="77777777" w:rsidTr="000D4B92">
              <w:tc>
                <w:tcPr>
                  <w:tcW w:w="3941" w:type="dxa"/>
                  <w:shd w:val="clear" w:color="auto" w:fill="auto"/>
                </w:tcPr>
                <w:p w14:paraId="3FB53429" w14:textId="77777777" w:rsidR="00403181" w:rsidRPr="000D4B92" w:rsidRDefault="00403181" w:rsidP="00AB0E00">
                  <w:pPr>
                    <w:jc w:val="center"/>
                    <w:rPr>
                      <w:b/>
                      <w:lang w:eastAsia="zh-TW"/>
                    </w:rPr>
                  </w:pPr>
                  <w:r>
                    <w:rPr>
                      <w:lang w:eastAsia="zh-TW"/>
                    </w:rPr>
                    <w:t xml:space="preserve"> </w:t>
                  </w:r>
                  <w:r w:rsidRPr="000D4B92">
                    <w:rPr>
                      <w:b/>
                      <w:sz w:val="56"/>
                      <w:lang w:eastAsia="zh-TW"/>
                    </w:rPr>
                    <w:t>STAT S</w:t>
                  </w:r>
                  <w:r w:rsidR="00AB0E00">
                    <w:rPr>
                      <w:b/>
                      <w:sz w:val="56"/>
                      <w:lang w:eastAsia="zh-TW"/>
                    </w:rPr>
                    <w:t>366</w:t>
                  </w:r>
                  <w:r w:rsidRPr="000D4B92">
                    <w:rPr>
                      <w:b/>
                      <w:sz w:val="56"/>
                      <w:lang w:eastAsia="zh-TW"/>
                    </w:rPr>
                    <w:t>F</w:t>
                  </w:r>
                </w:p>
              </w:tc>
            </w:tr>
          </w:tbl>
          <w:p w14:paraId="5C924AC7" w14:textId="77777777" w:rsidR="00403181" w:rsidRDefault="00403181" w:rsidP="00403181">
            <w:pPr>
              <w:rPr>
                <w:lang w:eastAsia="zh-TW"/>
              </w:rPr>
            </w:pPr>
          </w:p>
        </w:tc>
      </w:tr>
    </w:tbl>
    <w:p w14:paraId="34C67DF5" w14:textId="77777777" w:rsidR="00403181" w:rsidRDefault="00403181" w:rsidP="00403181">
      <w:pPr>
        <w:rPr>
          <w:lang w:eastAsia="zh-TW"/>
        </w:rPr>
      </w:pPr>
    </w:p>
    <w:p w14:paraId="3DDADDF8" w14:textId="77777777" w:rsidR="007A3759" w:rsidRDefault="007A3759" w:rsidP="007A3759"/>
    <w:tbl>
      <w:tblPr>
        <w:tblW w:w="0" w:type="auto"/>
        <w:tblLook w:val="04A0" w:firstRow="1" w:lastRow="0" w:firstColumn="1" w:lastColumn="0" w:noHBand="0" w:noVBand="1"/>
      </w:tblPr>
      <w:tblGrid>
        <w:gridCol w:w="5118"/>
        <w:gridCol w:w="3908"/>
      </w:tblGrid>
      <w:tr w:rsidR="007A3759" w14:paraId="2236C4AA" w14:textId="77777777" w:rsidTr="000D4B92">
        <w:tc>
          <w:tcPr>
            <w:tcW w:w="5211" w:type="dxa"/>
            <w:shd w:val="clear" w:color="auto" w:fill="auto"/>
          </w:tcPr>
          <w:p w14:paraId="10825541" w14:textId="63821BC2" w:rsidR="007A3759" w:rsidRPr="000D4B92" w:rsidRDefault="007A3759" w:rsidP="000D4B92">
            <w:pPr>
              <w:spacing w:after="120"/>
              <w:rPr>
                <w:b/>
                <w:sz w:val="28"/>
                <w:szCs w:val="28"/>
                <w:lang w:eastAsia="zh-TW"/>
              </w:rPr>
            </w:pPr>
            <w:r w:rsidRPr="000D4B92">
              <w:rPr>
                <w:b/>
                <w:sz w:val="28"/>
                <w:szCs w:val="28"/>
                <w:lang w:eastAsia="zh-TW"/>
              </w:rPr>
              <w:t>202</w:t>
            </w:r>
            <w:r w:rsidR="00E748A9">
              <w:rPr>
                <w:b/>
                <w:sz w:val="28"/>
                <w:szCs w:val="28"/>
                <w:lang w:eastAsia="zh-TW"/>
              </w:rPr>
              <w:t>2</w:t>
            </w:r>
            <w:r w:rsidRPr="000D4B92">
              <w:rPr>
                <w:b/>
                <w:sz w:val="28"/>
                <w:szCs w:val="28"/>
                <w:lang w:eastAsia="zh-TW"/>
              </w:rPr>
              <w:t xml:space="preserve"> Autumn </w:t>
            </w:r>
            <w:r w:rsidR="00AB0E00">
              <w:rPr>
                <w:b/>
                <w:sz w:val="28"/>
                <w:szCs w:val="28"/>
                <w:lang w:eastAsia="zh-TW"/>
              </w:rPr>
              <w:t xml:space="preserve">Laboratory </w:t>
            </w:r>
            <w:r w:rsidR="002C508B">
              <w:rPr>
                <w:b/>
                <w:sz w:val="28"/>
                <w:szCs w:val="28"/>
                <w:lang w:eastAsia="zh-TW"/>
              </w:rPr>
              <w:t>4-5</w:t>
            </w:r>
            <w:r w:rsidRPr="000D4B92">
              <w:rPr>
                <w:b/>
                <w:sz w:val="28"/>
                <w:szCs w:val="28"/>
                <w:lang w:eastAsia="zh-TW"/>
              </w:rPr>
              <w:t xml:space="preserve"> (UG)</w:t>
            </w:r>
          </w:p>
          <w:p w14:paraId="730D5023" w14:textId="77777777" w:rsidR="007A3759" w:rsidRPr="000D4B92" w:rsidRDefault="00A03A1A" w:rsidP="000D4B92">
            <w:pPr>
              <w:spacing w:after="120"/>
              <w:rPr>
                <w:b/>
                <w:sz w:val="28"/>
                <w:szCs w:val="28"/>
                <w:lang w:eastAsia="zh-TW"/>
              </w:rPr>
            </w:pPr>
            <w:r>
              <w:rPr>
                <w:b/>
                <w:sz w:val="28"/>
                <w:szCs w:val="28"/>
                <w:lang w:eastAsia="zh-TW"/>
              </w:rPr>
              <w:t>SAS Programming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499"/>
              <w:gridCol w:w="2393"/>
            </w:tblGrid>
            <w:tr w:rsidR="007A3759" w14:paraId="3445B508" w14:textId="77777777" w:rsidTr="000D4B92">
              <w:tc>
                <w:tcPr>
                  <w:tcW w:w="2518" w:type="dxa"/>
                  <w:shd w:val="clear" w:color="auto" w:fill="auto"/>
                </w:tcPr>
                <w:p w14:paraId="60C85163" w14:textId="77777777" w:rsidR="007A3759" w:rsidRPr="000D4B92" w:rsidRDefault="007A3759" w:rsidP="000D4B92">
                  <w:pPr>
                    <w:spacing w:before="60" w:after="60"/>
                    <w:jc w:val="center"/>
                    <w:rPr>
                      <w:b/>
                      <w:sz w:val="24"/>
                      <w:szCs w:val="24"/>
                      <w:lang w:eastAsia="zh-TW"/>
                    </w:rPr>
                  </w:pPr>
                  <w:r w:rsidRPr="000D4B92">
                    <w:rPr>
                      <w:b/>
                      <w:sz w:val="24"/>
                      <w:szCs w:val="24"/>
                      <w:lang w:eastAsia="zh-TW"/>
                    </w:rPr>
                    <w:t>Date to release Assignment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14:paraId="7FE73AC6" w14:textId="77777777" w:rsidR="007A3759" w:rsidRPr="000D4B92" w:rsidRDefault="007A3759" w:rsidP="000D4B92">
                  <w:pPr>
                    <w:spacing w:before="60" w:after="60"/>
                    <w:jc w:val="center"/>
                    <w:rPr>
                      <w:b/>
                      <w:sz w:val="24"/>
                      <w:szCs w:val="24"/>
                      <w:lang w:eastAsia="zh-TW"/>
                    </w:rPr>
                  </w:pPr>
                  <w:r w:rsidRPr="000D4B92">
                    <w:rPr>
                      <w:b/>
                      <w:sz w:val="24"/>
                      <w:szCs w:val="24"/>
                      <w:lang w:eastAsia="zh-TW"/>
                    </w:rPr>
                    <w:t>Submission</w:t>
                  </w:r>
                </w:p>
                <w:p w14:paraId="64C6A8C7" w14:textId="77777777" w:rsidR="007A3759" w:rsidRPr="000D4B92" w:rsidRDefault="007A3759" w:rsidP="000D4B92">
                  <w:pPr>
                    <w:spacing w:before="60" w:after="60"/>
                    <w:jc w:val="center"/>
                    <w:rPr>
                      <w:b/>
                      <w:sz w:val="24"/>
                      <w:szCs w:val="24"/>
                      <w:lang w:eastAsia="zh-TW"/>
                    </w:rPr>
                  </w:pPr>
                  <w:r w:rsidRPr="000D4B92">
                    <w:rPr>
                      <w:b/>
                      <w:sz w:val="24"/>
                      <w:szCs w:val="24"/>
                      <w:lang w:eastAsia="zh-TW"/>
                    </w:rPr>
                    <w:t>Deadline</w:t>
                  </w:r>
                </w:p>
              </w:tc>
            </w:tr>
            <w:tr w:rsidR="006E46EF" w14:paraId="07DE12C7" w14:textId="77777777" w:rsidTr="00BB6A2F">
              <w:tc>
                <w:tcPr>
                  <w:tcW w:w="2518" w:type="dxa"/>
                  <w:shd w:val="clear" w:color="auto" w:fill="auto"/>
                  <w:vAlign w:val="center"/>
                </w:tcPr>
                <w:p w14:paraId="713ECC78" w14:textId="00CFE8AB" w:rsidR="006E46EF" w:rsidRPr="00A97C9F" w:rsidRDefault="00E748A9" w:rsidP="007B2035">
                  <w:pPr>
                    <w:spacing w:before="120" w:after="120"/>
                    <w:jc w:val="center"/>
                    <w:rPr>
                      <w:lang w:eastAsia="zh-TW"/>
                    </w:rPr>
                  </w:pPr>
                  <w:r>
                    <w:rPr>
                      <w:sz w:val="22"/>
                      <w:lang w:eastAsia="zh-TW"/>
                    </w:rPr>
                    <w:t>26</w:t>
                  </w:r>
                  <w:r w:rsidR="006E46EF" w:rsidRPr="00A97C9F">
                    <w:rPr>
                      <w:sz w:val="22"/>
                      <w:vertAlign w:val="superscript"/>
                      <w:lang w:eastAsia="zh-TW"/>
                    </w:rPr>
                    <w:t>th</w:t>
                  </w:r>
                  <w:r w:rsidR="006E46EF" w:rsidRPr="00A97C9F">
                    <w:rPr>
                      <w:sz w:val="22"/>
                      <w:lang w:eastAsia="zh-TW"/>
                    </w:rPr>
                    <w:t xml:space="preserve"> </w:t>
                  </w:r>
                  <w:r>
                    <w:rPr>
                      <w:sz w:val="22"/>
                      <w:lang w:eastAsia="zh-TW"/>
                    </w:rPr>
                    <w:t>September</w:t>
                  </w:r>
                  <w:r w:rsidR="006E46EF" w:rsidRPr="00A97C9F">
                    <w:rPr>
                      <w:sz w:val="22"/>
                      <w:lang w:eastAsia="zh-TW"/>
                    </w:rPr>
                    <w:t>, 202</w:t>
                  </w:r>
                  <w:r>
                    <w:rPr>
                      <w:sz w:val="22"/>
                      <w:lang w:eastAsia="zh-TW"/>
                    </w:rPr>
                    <w:t>2</w:t>
                  </w: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14:paraId="11370C43" w14:textId="66EDB1EC" w:rsidR="006E46EF" w:rsidRPr="00A97C9F" w:rsidRDefault="00E748A9" w:rsidP="002E3186">
                  <w:pPr>
                    <w:spacing w:before="120" w:after="120"/>
                    <w:jc w:val="center"/>
                    <w:rPr>
                      <w:sz w:val="22"/>
                      <w:lang w:eastAsia="zh-TW"/>
                    </w:rPr>
                  </w:pPr>
                  <w:r>
                    <w:rPr>
                      <w:sz w:val="22"/>
                      <w:lang w:eastAsia="zh-TW"/>
                    </w:rPr>
                    <w:t>1</w:t>
                  </w:r>
                  <w:r w:rsidR="00414770">
                    <w:rPr>
                      <w:sz w:val="22"/>
                      <w:lang w:eastAsia="zh-TW"/>
                    </w:rPr>
                    <w:t>1</w:t>
                  </w:r>
                  <w:r>
                    <w:rPr>
                      <w:sz w:val="22"/>
                      <w:vertAlign w:val="superscript"/>
                      <w:lang w:eastAsia="zh-TW"/>
                    </w:rPr>
                    <w:t>th</w:t>
                  </w:r>
                  <w:r w:rsidR="006E46EF" w:rsidRPr="00A97C9F">
                    <w:rPr>
                      <w:sz w:val="22"/>
                      <w:lang w:eastAsia="zh-TW"/>
                    </w:rPr>
                    <w:t xml:space="preserve"> </w:t>
                  </w:r>
                  <w:r w:rsidR="00222796">
                    <w:rPr>
                      <w:sz w:val="22"/>
                      <w:lang w:eastAsia="zh-TW"/>
                    </w:rPr>
                    <w:t>October</w:t>
                  </w:r>
                  <w:r w:rsidR="006E46EF" w:rsidRPr="00A97C9F">
                    <w:rPr>
                      <w:sz w:val="22"/>
                      <w:lang w:eastAsia="zh-TW"/>
                    </w:rPr>
                    <w:t>, 202</w:t>
                  </w:r>
                  <w:r>
                    <w:rPr>
                      <w:sz w:val="22"/>
                      <w:lang w:eastAsia="zh-TW"/>
                    </w:rPr>
                    <w:t>2</w:t>
                  </w:r>
                </w:p>
              </w:tc>
            </w:tr>
          </w:tbl>
          <w:p w14:paraId="6D8304C0" w14:textId="77777777" w:rsidR="007A3759" w:rsidRDefault="007A3759" w:rsidP="000D4B92"/>
        </w:tc>
        <w:tc>
          <w:tcPr>
            <w:tcW w:w="4031" w:type="dxa"/>
            <w:shd w:val="clear" w:color="auto" w:fill="auto"/>
          </w:tcPr>
          <w:p w14:paraId="565A3D40" w14:textId="77777777" w:rsidR="007A3759" w:rsidRDefault="007A3759" w:rsidP="000D4B92"/>
          <w:p w14:paraId="5EEC91B2" w14:textId="77777777" w:rsidR="007A3759" w:rsidRDefault="007A3759" w:rsidP="000D4B92"/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682"/>
            </w:tblGrid>
            <w:tr w:rsidR="007A3759" w14:paraId="36FFB331" w14:textId="77777777" w:rsidTr="000D4B92">
              <w:tc>
                <w:tcPr>
                  <w:tcW w:w="3800" w:type="dxa"/>
                  <w:shd w:val="clear" w:color="auto" w:fill="auto"/>
                </w:tcPr>
                <w:p w14:paraId="349E4483" w14:textId="77777777" w:rsidR="007A3759" w:rsidRPr="000D4B92" w:rsidRDefault="007A3759" w:rsidP="007A3759">
                  <w:pPr>
                    <w:rPr>
                      <w:sz w:val="28"/>
                      <w:szCs w:val="28"/>
                    </w:rPr>
                  </w:pPr>
                  <w:r w:rsidRPr="000D4B92">
                    <w:rPr>
                      <w:sz w:val="28"/>
                      <w:szCs w:val="28"/>
                    </w:rPr>
                    <w:t>Total Mark:</w:t>
                  </w:r>
                </w:p>
                <w:p w14:paraId="36B7302E" w14:textId="77777777" w:rsidR="007A3759" w:rsidRPr="000D4B92" w:rsidRDefault="007A3759" w:rsidP="007A3759">
                  <w:pPr>
                    <w:rPr>
                      <w:sz w:val="28"/>
                      <w:szCs w:val="28"/>
                    </w:rPr>
                  </w:pPr>
                </w:p>
                <w:p w14:paraId="2CC01F57" w14:textId="77777777" w:rsidR="007A3759" w:rsidRPr="000D4B92" w:rsidRDefault="007A3759" w:rsidP="007A3759">
                  <w:pPr>
                    <w:rPr>
                      <w:sz w:val="28"/>
                      <w:szCs w:val="28"/>
                    </w:rPr>
                  </w:pPr>
                </w:p>
                <w:p w14:paraId="617F2325" w14:textId="77777777" w:rsidR="007A3759" w:rsidRPr="00241620" w:rsidRDefault="007A3759" w:rsidP="000D4B92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permStart w:id="368514159" w:edGrp="everyone"/>
                  <w:permEnd w:id="368514159"/>
                  <w:r w:rsidRPr="00241620">
                    <w:rPr>
                      <w:b/>
                      <w:sz w:val="28"/>
                      <w:szCs w:val="28"/>
                    </w:rPr>
                    <w:t>/100</w:t>
                  </w:r>
                </w:p>
                <w:p w14:paraId="65743AC6" w14:textId="77777777" w:rsidR="007A3759" w:rsidRDefault="007A3759" w:rsidP="000D4B92"/>
              </w:tc>
            </w:tr>
          </w:tbl>
          <w:p w14:paraId="0A8A42E9" w14:textId="77777777" w:rsidR="007A3759" w:rsidRDefault="007A3759" w:rsidP="000D4B92"/>
          <w:p w14:paraId="75358B88" w14:textId="77777777" w:rsidR="007A3759" w:rsidRDefault="007A3759" w:rsidP="000D4B92"/>
        </w:tc>
      </w:tr>
    </w:tbl>
    <w:p w14:paraId="2A2362BC" w14:textId="77777777" w:rsidR="00403181" w:rsidRDefault="00403181" w:rsidP="00403181">
      <w:pPr>
        <w:rPr>
          <w:lang w:eastAsia="zh-TW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620"/>
        <w:gridCol w:w="620"/>
        <w:gridCol w:w="620"/>
        <w:gridCol w:w="620"/>
        <w:gridCol w:w="620"/>
        <w:gridCol w:w="620"/>
        <w:gridCol w:w="620"/>
        <w:gridCol w:w="621"/>
      </w:tblGrid>
      <w:tr w:rsidR="00DA6719" w14:paraId="033F45D5" w14:textId="77777777" w:rsidTr="000D4B92">
        <w:tc>
          <w:tcPr>
            <w:tcW w:w="1384" w:type="dxa"/>
            <w:shd w:val="clear" w:color="auto" w:fill="auto"/>
          </w:tcPr>
          <w:p w14:paraId="2A8F89E2" w14:textId="77777777" w:rsidR="00DA6719" w:rsidRPr="000D4B92" w:rsidRDefault="00DA6719" w:rsidP="000D4B92">
            <w:pPr>
              <w:spacing w:before="120" w:after="120"/>
              <w:rPr>
                <w:sz w:val="24"/>
                <w:szCs w:val="24"/>
                <w:lang w:eastAsia="zh-TW"/>
              </w:rPr>
            </w:pPr>
            <w:permStart w:id="1098672493" w:edGrp="everyone" w:colFirst="1" w:colLast="1"/>
            <w:r w:rsidRPr="000D4B92">
              <w:rPr>
                <w:sz w:val="24"/>
                <w:szCs w:val="24"/>
                <w:lang w:eastAsia="zh-TW"/>
              </w:rPr>
              <w:t>Name</w:t>
            </w:r>
          </w:p>
        </w:tc>
        <w:tc>
          <w:tcPr>
            <w:tcW w:w="4961" w:type="dxa"/>
            <w:gridSpan w:val="8"/>
            <w:shd w:val="clear" w:color="auto" w:fill="auto"/>
          </w:tcPr>
          <w:p w14:paraId="5FA976CB" w14:textId="27C3E312" w:rsidR="00DA6719" w:rsidRPr="0019503B" w:rsidRDefault="0019503B" w:rsidP="00403181">
            <w:pPr>
              <w:rPr>
                <w:lang w:val="en-US" w:eastAsia="zh-TW"/>
              </w:rPr>
            </w:pPr>
            <w:r>
              <w:rPr>
                <w:lang w:val="en-US" w:eastAsia="zh-TW"/>
              </w:rPr>
              <w:t>LO TSZ KIN</w:t>
            </w:r>
          </w:p>
        </w:tc>
      </w:tr>
      <w:tr w:rsidR="00DA6719" w14:paraId="371BD5C3" w14:textId="77777777" w:rsidTr="000D4B92">
        <w:tc>
          <w:tcPr>
            <w:tcW w:w="1384" w:type="dxa"/>
            <w:shd w:val="clear" w:color="auto" w:fill="auto"/>
          </w:tcPr>
          <w:p w14:paraId="2D66A810" w14:textId="77777777" w:rsidR="00DA6719" w:rsidRPr="000D4B92" w:rsidRDefault="00DA6719" w:rsidP="000D4B92">
            <w:pPr>
              <w:spacing w:before="120" w:after="120"/>
              <w:rPr>
                <w:sz w:val="24"/>
                <w:szCs w:val="24"/>
                <w:lang w:eastAsia="zh-TW"/>
              </w:rPr>
            </w:pPr>
            <w:permStart w:id="737375627" w:edGrp="everyone" w:colFirst="1" w:colLast="1"/>
            <w:permStart w:id="1863666201" w:edGrp="everyone" w:colFirst="2" w:colLast="2"/>
            <w:permStart w:id="284639393" w:edGrp="everyone" w:colFirst="3" w:colLast="3"/>
            <w:permStart w:id="1620512817" w:edGrp="everyone" w:colFirst="4" w:colLast="4"/>
            <w:permStart w:id="544754276" w:edGrp="everyone" w:colFirst="5" w:colLast="5"/>
            <w:permStart w:id="1136938751" w:edGrp="everyone" w:colFirst="6" w:colLast="6"/>
            <w:permStart w:id="1984366027" w:edGrp="everyone" w:colFirst="7" w:colLast="7"/>
            <w:permStart w:id="1759988736" w:edGrp="everyone" w:colFirst="8" w:colLast="8"/>
            <w:permEnd w:id="1098672493"/>
            <w:r w:rsidRPr="000D4B92">
              <w:rPr>
                <w:sz w:val="24"/>
                <w:szCs w:val="24"/>
                <w:lang w:eastAsia="zh-TW"/>
              </w:rPr>
              <w:t xml:space="preserve">Student </w:t>
            </w:r>
            <w:r w:rsidR="007A3759" w:rsidRPr="000D4B92">
              <w:rPr>
                <w:sz w:val="24"/>
                <w:szCs w:val="24"/>
                <w:lang w:eastAsia="zh-TW"/>
              </w:rPr>
              <w:t>ID:</w:t>
            </w:r>
          </w:p>
        </w:tc>
        <w:tc>
          <w:tcPr>
            <w:tcW w:w="620" w:type="dxa"/>
            <w:tcBorders>
              <w:right w:val="single" w:sz="4" w:space="0" w:color="auto"/>
            </w:tcBorders>
            <w:shd w:val="clear" w:color="auto" w:fill="auto"/>
          </w:tcPr>
          <w:p w14:paraId="564A43AE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136132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84A616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E47B9F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677699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3DC4E4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B73BAB" w14:textId="77777777" w:rsidR="00DA6719" w:rsidRDefault="00DA6719" w:rsidP="00403181">
            <w:pPr>
              <w:rPr>
                <w:lang w:eastAsia="zh-TW"/>
              </w:rPr>
            </w:pPr>
          </w:p>
        </w:tc>
        <w:tc>
          <w:tcPr>
            <w:tcW w:w="621" w:type="dxa"/>
            <w:tcBorders>
              <w:left w:val="single" w:sz="4" w:space="0" w:color="auto"/>
            </w:tcBorders>
            <w:shd w:val="clear" w:color="auto" w:fill="auto"/>
          </w:tcPr>
          <w:p w14:paraId="5F78C49E" w14:textId="77777777" w:rsidR="00DA6719" w:rsidRDefault="00DA6719" w:rsidP="00403181">
            <w:pPr>
              <w:rPr>
                <w:lang w:eastAsia="zh-TW"/>
              </w:rPr>
            </w:pPr>
          </w:p>
        </w:tc>
      </w:tr>
      <w:permEnd w:id="737375627"/>
      <w:permEnd w:id="1863666201"/>
      <w:permEnd w:id="284639393"/>
      <w:permEnd w:id="1620512817"/>
      <w:permEnd w:id="544754276"/>
      <w:permEnd w:id="1136938751"/>
      <w:permEnd w:id="1984366027"/>
      <w:permEnd w:id="1759988736"/>
    </w:tbl>
    <w:p w14:paraId="41E4770D" w14:textId="77777777" w:rsidR="007A3759" w:rsidRDefault="007A3759" w:rsidP="00403181"/>
    <w:p w14:paraId="74B8060F" w14:textId="77777777" w:rsidR="007A3759" w:rsidRDefault="007A3759" w:rsidP="00403181"/>
    <w:p w14:paraId="52CD7392" w14:textId="77777777" w:rsidR="008203D0" w:rsidRDefault="008203D0" w:rsidP="00403181"/>
    <w:tbl>
      <w:tblPr>
        <w:tblW w:w="0" w:type="auto"/>
        <w:tblLook w:val="04A0" w:firstRow="1" w:lastRow="0" w:firstColumn="1" w:lastColumn="0" w:noHBand="0" w:noVBand="1"/>
      </w:tblPr>
      <w:tblGrid>
        <w:gridCol w:w="4375"/>
        <w:gridCol w:w="4651"/>
      </w:tblGrid>
      <w:tr w:rsidR="008203D0" w14:paraId="110DED39" w14:textId="77777777" w:rsidTr="000D4B92">
        <w:trPr>
          <w:trHeight w:val="5476"/>
        </w:trPr>
        <w:tc>
          <w:tcPr>
            <w:tcW w:w="4503" w:type="dxa"/>
            <w:shd w:val="clear" w:color="auto" w:fill="auto"/>
          </w:tcPr>
          <w:p w14:paraId="2ED78746" w14:textId="77777777" w:rsidR="008203D0" w:rsidRPr="000D4B92" w:rsidRDefault="00E213E3" w:rsidP="00403181">
            <w:pPr>
              <w:rPr>
                <w:b/>
                <w:sz w:val="24"/>
                <w:szCs w:val="24"/>
              </w:rPr>
            </w:pPr>
            <w:r w:rsidRPr="000D4B92">
              <w:rPr>
                <w:b/>
                <w:sz w:val="24"/>
                <w:szCs w:val="24"/>
              </w:rPr>
              <w:t>Instructions:</w:t>
            </w:r>
          </w:p>
          <w:p w14:paraId="1D6D5D1A" w14:textId="77777777" w:rsidR="008203D0" w:rsidRPr="000D4B92" w:rsidRDefault="008203D0" w:rsidP="000D4B92">
            <w:pPr>
              <w:jc w:val="both"/>
              <w:rPr>
                <w:b/>
              </w:rPr>
            </w:pPr>
          </w:p>
          <w:p w14:paraId="07996BAA" w14:textId="77777777" w:rsidR="008203D0" w:rsidRPr="000D4B92" w:rsidRDefault="008203D0" w:rsidP="000D4B9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3C41B99" w14:textId="77777777" w:rsidR="00E213E3" w:rsidRPr="000D4B92" w:rsidRDefault="00E213E3" w:rsidP="000D4B92">
            <w:pPr>
              <w:pStyle w:val="Default"/>
              <w:numPr>
                <w:ilvl w:val="0"/>
                <w:numId w:val="20"/>
              </w:numPr>
              <w:spacing w:after="120"/>
              <w:jc w:val="both"/>
              <w:rPr>
                <w:sz w:val="23"/>
                <w:szCs w:val="23"/>
              </w:rPr>
            </w:pPr>
            <w:r w:rsidRPr="000D4B92">
              <w:rPr>
                <w:b/>
                <w:sz w:val="23"/>
                <w:szCs w:val="23"/>
              </w:rPr>
              <w:t>Write your answer on the space provided</w:t>
            </w:r>
            <w:r w:rsidRPr="000D4B92">
              <w:rPr>
                <w:sz w:val="23"/>
                <w:szCs w:val="23"/>
              </w:rPr>
              <w:t xml:space="preserve">. </w:t>
            </w:r>
          </w:p>
          <w:p w14:paraId="356370F5" w14:textId="77777777" w:rsidR="008203D0" w:rsidRPr="000D4B92" w:rsidRDefault="008203D0" w:rsidP="000D4B92">
            <w:pPr>
              <w:pStyle w:val="Default"/>
              <w:numPr>
                <w:ilvl w:val="0"/>
                <w:numId w:val="20"/>
              </w:numPr>
              <w:spacing w:after="120"/>
              <w:ind w:left="357" w:hanging="357"/>
              <w:jc w:val="both"/>
              <w:rPr>
                <w:sz w:val="23"/>
                <w:szCs w:val="23"/>
              </w:rPr>
            </w:pPr>
            <w:r w:rsidRPr="000D4B92">
              <w:rPr>
                <w:sz w:val="23"/>
                <w:szCs w:val="23"/>
              </w:rPr>
              <w:t xml:space="preserve">You may submit a single pdf file which consists of all solutions in numeral order. </w:t>
            </w:r>
          </w:p>
          <w:p w14:paraId="42F13F92" w14:textId="77777777" w:rsidR="008203D0" w:rsidRPr="000D4B92" w:rsidRDefault="008203D0" w:rsidP="000D4B92">
            <w:pPr>
              <w:pStyle w:val="Default"/>
              <w:numPr>
                <w:ilvl w:val="0"/>
                <w:numId w:val="20"/>
              </w:numPr>
              <w:spacing w:after="120"/>
              <w:ind w:left="357" w:hanging="357"/>
              <w:jc w:val="both"/>
              <w:rPr>
                <w:sz w:val="23"/>
                <w:szCs w:val="23"/>
              </w:rPr>
            </w:pPr>
            <w:r w:rsidRPr="000D4B92">
              <w:rPr>
                <w:sz w:val="23"/>
                <w:szCs w:val="23"/>
              </w:rPr>
              <w:t xml:space="preserve">You are advised to keep a copy of your </w:t>
            </w:r>
            <w:r w:rsidR="00113EC6">
              <w:rPr>
                <w:sz w:val="23"/>
                <w:szCs w:val="23"/>
              </w:rPr>
              <w:t>laboratory answer booklet</w:t>
            </w:r>
            <w:r w:rsidRPr="000D4B92">
              <w:rPr>
                <w:sz w:val="23"/>
                <w:szCs w:val="23"/>
              </w:rPr>
              <w:t xml:space="preserve"> in case of loss. </w:t>
            </w:r>
          </w:p>
          <w:p w14:paraId="3C209257" w14:textId="77777777" w:rsidR="008203D0" w:rsidRPr="000D4B92" w:rsidRDefault="008203D0" w:rsidP="00403181">
            <w:pPr>
              <w:rPr>
                <w:b/>
                <w:lang w:val="en-US"/>
              </w:rPr>
            </w:pPr>
          </w:p>
          <w:p w14:paraId="489AE653" w14:textId="77777777" w:rsidR="008203D0" w:rsidRPr="000D4B92" w:rsidRDefault="008203D0" w:rsidP="00403181">
            <w:pPr>
              <w:rPr>
                <w:b/>
              </w:rPr>
            </w:pPr>
          </w:p>
          <w:p w14:paraId="7982EC5E" w14:textId="77777777" w:rsidR="008203D0" w:rsidRPr="000D4B92" w:rsidRDefault="008203D0" w:rsidP="00403181">
            <w:pPr>
              <w:rPr>
                <w:b/>
              </w:rPr>
            </w:pPr>
          </w:p>
        </w:tc>
        <w:tc>
          <w:tcPr>
            <w:tcW w:w="4739" w:type="dxa"/>
            <w:shd w:val="clear" w:color="auto" w:fill="auto"/>
          </w:tcPr>
          <w:p w14:paraId="2EB2D9C5" w14:textId="77777777" w:rsidR="008203D0" w:rsidRDefault="008203D0" w:rsidP="00403181">
            <w:r>
              <w:t xml:space="preserve">   </w:t>
            </w:r>
          </w:p>
          <w:tbl>
            <w:tblPr>
              <w:tblW w:w="0" w:type="auto"/>
              <w:tblInd w:w="62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134"/>
              <w:gridCol w:w="1318"/>
              <w:gridCol w:w="1318"/>
            </w:tblGrid>
            <w:tr w:rsidR="00EA359C" w14:paraId="32002A1D" w14:textId="77777777" w:rsidTr="00EA359C">
              <w:trPr>
                <w:trHeight w:val="620"/>
              </w:trPr>
              <w:tc>
                <w:tcPr>
                  <w:tcW w:w="1134" w:type="dxa"/>
                  <w:vMerge w:val="restart"/>
                  <w:shd w:val="clear" w:color="auto" w:fill="auto"/>
                  <w:textDirection w:val="btLr"/>
                </w:tcPr>
                <w:p w14:paraId="1E592BB7" w14:textId="77777777" w:rsidR="00EA359C" w:rsidRDefault="00EA359C" w:rsidP="000D4B92">
                  <w:pPr>
                    <w:ind w:left="113" w:right="113"/>
                  </w:pPr>
                  <w:r>
                    <w:t xml:space="preserve">For Instructor Uses only </w:t>
                  </w:r>
                </w:p>
              </w:tc>
              <w:tc>
                <w:tcPr>
                  <w:tcW w:w="1318" w:type="dxa"/>
                  <w:shd w:val="clear" w:color="auto" w:fill="auto"/>
                </w:tcPr>
                <w:p w14:paraId="5DEEDA74" w14:textId="77777777" w:rsidR="00EA359C" w:rsidRPr="00EA359C" w:rsidRDefault="00EA359C" w:rsidP="00403181">
                  <w:pPr>
                    <w:rPr>
                      <w:b/>
                      <w:sz w:val="24"/>
                      <w:szCs w:val="24"/>
                    </w:rPr>
                  </w:pPr>
                  <w:r w:rsidRPr="00EA359C">
                    <w:rPr>
                      <w:b/>
                      <w:sz w:val="24"/>
                      <w:szCs w:val="24"/>
                    </w:rPr>
                    <w:t>Q. No.</w:t>
                  </w:r>
                </w:p>
              </w:tc>
              <w:tc>
                <w:tcPr>
                  <w:tcW w:w="1318" w:type="dxa"/>
                  <w:shd w:val="clear" w:color="auto" w:fill="auto"/>
                </w:tcPr>
                <w:p w14:paraId="2F3F7F37" w14:textId="77777777" w:rsidR="00EA359C" w:rsidRPr="00EA359C" w:rsidRDefault="00EA359C" w:rsidP="00403181">
                  <w:pPr>
                    <w:rPr>
                      <w:b/>
                      <w:sz w:val="24"/>
                      <w:szCs w:val="24"/>
                    </w:rPr>
                  </w:pPr>
                  <w:r w:rsidRPr="00EA359C">
                    <w:rPr>
                      <w:b/>
                      <w:sz w:val="24"/>
                      <w:szCs w:val="24"/>
                    </w:rPr>
                    <w:t xml:space="preserve"> Mark</w:t>
                  </w:r>
                </w:p>
              </w:tc>
            </w:tr>
            <w:tr w:rsidR="00EA359C" w14:paraId="375336DC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4B5C58CD" w14:textId="77777777" w:rsidR="00EA359C" w:rsidRDefault="00EA359C" w:rsidP="00802586"/>
              </w:tc>
              <w:tc>
                <w:tcPr>
                  <w:tcW w:w="1318" w:type="dxa"/>
                  <w:shd w:val="clear" w:color="auto" w:fill="auto"/>
                </w:tcPr>
                <w:p w14:paraId="30C78824" w14:textId="3B7D5FAD" w:rsidR="00EA359C" w:rsidRPr="00EA359C" w:rsidRDefault="004F29C3" w:rsidP="00802586">
                  <w:pPr>
                    <w:rPr>
                      <w:b/>
                      <w:color w:val="FF0000"/>
                      <w:sz w:val="36"/>
                    </w:rPr>
                  </w:pPr>
                  <w:r>
                    <w:rPr>
                      <w:b/>
                      <w:color w:val="FF0000"/>
                      <w:sz w:val="36"/>
                    </w:rPr>
                    <w:t>1</w:t>
                  </w:r>
                </w:p>
              </w:tc>
              <w:tc>
                <w:tcPr>
                  <w:tcW w:w="1318" w:type="dxa"/>
                  <w:shd w:val="clear" w:color="auto" w:fill="auto"/>
                  <w:vAlign w:val="bottom"/>
                </w:tcPr>
                <w:p w14:paraId="71BE947B" w14:textId="396A80BC" w:rsidR="00EA359C" w:rsidRPr="00EA359C" w:rsidRDefault="00714A6E" w:rsidP="005B60DA">
                  <w:pPr>
                    <w:jc w:val="right"/>
                    <w:rPr>
                      <w:b/>
                    </w:rPr>
                  </w:pPr>
                  <w:r>
                    <w:rPr>
                      <w:b/>
                      <w:sz w:val="28"/>
                    </w:rPr>
                    <w:t xml:space="preserve"> </w:t>
                  </w:r>
                  <w:r w:rsidR="00C93039">
                    <w:rPr>
                      <w:b/>
                      <w:sz w:val="28"/>
                    </w:rPr>
                    <w:t>/</w:t>
                  </w:r>
                  <w:r w:rsidR="007F2C06">
                    <w:rPr>
                      <w:b/>
                      <w:sz w:val="28"/>
                    </w:rPr>
                    <w:t>50</w:t>
                  </w:r>
                </w:p>
              </w:tc>
            </w:tr>
            <w:tr w:rsidR="00EA359C" w14:paraId="39E6C5A8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0E6C5949" w14:textId="77777777" w:rsidR="00EA359C" w:rsidRDefault="00EA359C" w:rsidP="00802586"/>
              </w:tc>
              <w:tc>
                <w:tcPr>
                  <w:tcW w:w="1318" w:type="dxa"/>
                  <w:shd w:val="clear" w:color="auto" w:fill="auto"/>
                </w:tcPr>
                <w:p w14:paraId="6DAA044F" w14:textId="1900E179" w:rsidR="00EA359C" w:rsidRPr="00EA359C" w:rsidRDefault="00C93039" w:rsidP="00802586">
                  <w:pPr>
                    <w:rPr>
                      <w:b/>
                      <w:color w:val="FF0000"/>
                      <w:sz w:val="36"/>
                    </w:rPr>
                  </w:pPr>
                  <w:r>
                    <w:rPr>
                      <w:b/>
                      <w:color w:val="FF0000"/>
                      <w:sz w:val="36"/>
                    </w:rPr>
                    <w:t>2</w:t>
                  </w:r>
                </w:p>
              </w:tc>
              <w:tc>
                <w:tcPr>
                  <w:tcW w:w="1318" w:type="dxa"/>
                  <w:shd w:val="clear" w:color="auto" w:fill="auto"/>
                  <w:vAlign w:val="bottom"/>
                </w:tcPr>
                <w:p w14:paraId="2E742CC8" w14:textId="7A20196E" w:rsidR="00EA359C" w:rsidRPr="00EA359C" w:rsidRDefault="004F29C3" w:rsidP="00FE7F18">
                  <w:pPr>
                    <w:jc w:val="right"/>
                    <w:rPr>
                      <w:b/>
                    </w:rPr>
                  </w:pPr>
                  <w:r>
                    <w:rPr>
                      <w:b/>
                      <w:sz w:val="28"/>
                    </w:rPr>
                    <w:t>/</w:t>
                  </w:r>
                  <w:r w:rsidR="007F2C06">
                    <w:rPr>
                      <w:b/>
                      <w:sz w:val="28"/>
                    </w:rPr>
                    <w:t>50</w:t>
                  </w:r>
                </w:p>
              </w:tc>
            </w:tr>
            <w:tr w:rsidR="002C508B" w14:paraId="2C14B7D7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65397F11" w14:textId="77777777" w:rsidR="002C508B" w:rsidRDefault="002C508B" w:rsidP="002C508B"/>
              </w:tc>
              <w:tc>
                <w:tcPr>
                  <w:tcW w:w="1318" w:type="dxa"/>
                  <w:shd w:val="clear" w:color="auto" w:fill="auto"/>
                </w:tcPr>
                <w:p w14:paraId="69CCA27D" w14:textId="48D32E49" w:rsidR="002C508B" w:rsidRPr="00EA359C" w:rsidRDefault="002C508B" w:rsidP="002C508B">
                  <w:pPr>
                    <w:rPr>
                      <w:b/>
                      <w:color w:val="FF0000"/>
                      <w:sz w:val="36"/>
                    </w:rPr>
                  </w:pPr>
                </w:p>
              </w:tc>
              <w:tc>
                <w:tcPr>
                  <w:tcW w:w="1318" w:type="dxa"/>
                  <w:shd w:val="clear" w:color="auto" w:fill="auto"/>
                  <w:vAlign w:val="bottom"/>
                </w:tcPr>
                <w:p w14:paraId="6A828427" w14:textId="68A37C63" w:rsidR="002C508B" w:rsidRPr="00EA359C" w:rsidRDefault="002C508B" w:rsidP="005B60DA">
                  <w:pPr>
                    <w:jc w:val="right"/>
                    <w:rPr>
                      <w:b/>
                    </w:rPr>
                  </w:pPr>
                </w:p>
              </w:tc>
            </w:tr>
            <w:tr w:rsidR="002C508B" w14:paraId="06C2DE28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31DD8D9F" w14:textId="77777777" w:rsidR="002C508B" w:rsidRDefault="002C508B" w:rsidP="002C508B"/>
              </w:tc>
              <w:tc>
                <w:tcPr>
                  <w:tcW w:w="1318" w:type="dxa"/>
                  <w:shd w:val="clear" w:color="auto" w:fill="auto"/>
                </w:tcPr>
                <w:p w14:paraId="1B8ED06D" w14:textId="11A7BAA0" w:rsidR="002C508B" w:rsidRPr="00EA359C" w:rsidRDefault="002C508B" w:rsidP="002C508B">
                  <w:pPr>
                    <w:rPr>
                      <w:b/>
                      <w:color w:val="FF0000"/>
                      <w:sz w:val="36"/>
                    </w:rPr>
                  </w:pPr>
                </w:p>
              </w:tc>
              <w:tc>
                <w:tcPr>
                  <w:tcW w:w="1318" w:type="dxa"/>
                  <w:shd w:val="clear" w:color="auto" w:fill="auto"/>
                  <w:vAlign w:val="bottom"/>
                </w:tcPr>
                <w:p w14:paraId="50DE99E6" w14:textId="4844C789" w:rsidR="002C508B" w:rsidRPr="00EA359C" w:rsidRDefault="002C508B" w:rsidP="002C508B">
                  <w:pPr>
                    <w:jc w:val="right"/>
                    <w:rPr>
                      <w:b/>
                    </w:rPr>
                  </w:pPr>
                </w:p>
              </w:tc>
            </w:tr>
            <w:tr w:rsidR="00EA359C" w14:paraId="2E2B5F70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7CD15096" w14:textId="77777777" w:rsidR="00EA359C" w:rsidRDefault="00EA359C" w:rsidP="00802586"/>
              </w:tc>
              <w:tc>
                <w:tcPr>
                  <w:tcW w:w="1318" w:type="dxa"/>
                  <w:shd w:val="clear" w:color="auto" w:fill="auto"/>
                </w:tcPr>
                <w:p w14:paraId="050D8335" w14:textId="77777777" w:rsidR="00EA359C" w:rsidRPr="00EA359C" w:rsidRDefault="00EA359C" w:rsidP="00802586">
                  <w:pPr>
                    <w:rPr>
                      <w:b/>
                      <w:color w:val="FF0000"/>
                      <w:sz w:val="36"/>
                    </w:rPr>
                  </w:pPr>
                </w:p>
              </w:tc>
              <w:tc>
                <w:tcPr>
                  <w:tcW w:w="1318" w:type="dxa"/>
                  <w:shd w:val="clear" w:color="auto" w:fill="auto"/>
                  <w:vAlign w:val="bottom"/>
                </w:tcPr>
                <w:p w14:paraId="726F2D57" w14:textId="77777777" w:rsidR="00EA359C" w:rsidRPr="00EA359C" w:rsidRDefault="00EA359C" w:rsidP="0076081A">
                  <w:pPr>
                    <w:jc w:val="right"/>
                    <w:rPr>
                      <w:b/>
                    </w:rPr>
                  </w:pPr>
                </w:p>
              </w:tc>
            </w:tr>
            <w:tr w:rsidR="00EA359C" w14:paraId="4C340792" w14:textId="77777777" w:rsidTr="0076081A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50F916D7" w14:textId="77777777" w:rsidR="00EA359C" w:rsidRDefault="00EA359C" w:rsidP="00802586"/>
              </w:tc>
              <w:tc>
                <w:tcPr>
                  <w:tcW w:w="131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EEE170F" w14:textId="77777777" w:rsidR="00EA359C" w:rsidRPr="00EA359C" w:rsidRDefault="00EA359C" w:rsidP="00802586">
                  <w:pPr>
                    <w:rPr>
                      <w:b/>
                      <w:color w:val="FF0000"/>
                      <w:sz w:val="36"/>
                    </w:rPr>
                  </w:pPr>
                </w:p>
              </w:tc>
              <w:tc>
                <w:tcPr>
                  <w:tcW w:w="1318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0EF79C4E" w14:textId="77777777" w:rsidR="00EA359C" w:rsidRPr="00EA359C" w:rsidRDefault="00EA359C" w:rsidP="0076081A">
                  <w:pPr>
                    <w:jc w:val="right"/>
                    <w:rPr>
                      <w:b/>
                    </w:rPr>
                  </w:pPr>
                </w:p>
              </w:tc>
            </w:tr>
            <w:tr w:rsidR="00EA359C" w14:paraId="521573EC" w14:textId="77777777" w:rsidTr="00EA359C">
              <w:trPr>
                <w:trHeight w:val="620"/>
              </w:trPr>
              <w:tc>
                <w:tcPr>
                  <w:tcW w:w="1134" w:type="dxa"/>
                  <w:vMerge/>
                  <w:shd w:val="clear" w:color="auto" w:fill="auto"/>
                </w:tcPr>
                <w:p w14:paraId="03133E77" w14:textId="77777777" w:rsidR="00EA359C" w:rsidRDefault="00EA359C" w:rsidP="00802586"/>
              </w:tc>
              <w:tc>
                <w:tcPr>
                  <w:tcW w:w="1318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4500737" w14:textId="77777777" w:rsidR="00EA359C" w:rsidRPr="00EA359C" w:rsidRDefault="00EA359C" w:rsidP="00802586">
                  <w:pPr>
                    <w:rPr>
                      <w:b/>
                      <w:color w:val="FF0000"/>
                      <w:sz w:val="36"/>
                    </w:rPr>
                  </w:pPr>
                </w:p>
              </w:tc>
              <w:tc>
                <w:tcPr>
                  <w:tcW w:w="1318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D31945C" w14:textId="77777777" w:rsidR="00EA359C" w:rsidRPr="00EA359C" w:rsidRDefault="00EA359C" w:rsidP="00802586">
                  <w:pPr>
                    <w:rPr>
                      <w:b/>
                    </w:rPr>
                  </w:pPr>
                </w:p>
              </w:tc>
            </w:tr>
            <w:tr w:rsidR="00EA359C" w14:paraId="16DE8A2E" w14:textId="77777777" w:rsidTr="00671021">
              <w:trPr>
                <w:trHeight w:val="620"/>
              </w:trPr>
              <w:tc>
                <w:tcPr>
                  <w:tcW w:w="2452" w:type="dxa"/>
                  <w:gridSpan w:val="2"/>
                  <w:shd w:val="clear" w:color="auto" w:fill="auto"/>
                </w:tcPr>
                <w:p w14:paraId="1C0D1128" w14:textId="77777777" w:rsidR="00EA359C" w:rsidRPr="00EA359C" w:rsidRDefault="00EA359C" w:rsidP="00403181">
                  <w:pPr>
                    <w:rPr>
                      <w:b/>
                    </w:rPr>
                  </w:pPr>
                  <w:r w:rsidRPr="00EA359C">
                    <w:rPr>
                      <w:b/>
                      <w:sz w:val="36"/>
                    </w:rPr>
                    <w:t>Total</w:t>
                  </w:r>
                </w:p>
              </w:tc>
              <w:tc>
                <w:tcPr>
                  <w:tcW w:w="1318" w:type="dxa"/>
                  <w:shd w:val="clear" w:color="auto" w:fill="auto"/>
                </w:tcPr>
                <w:p w14:paraId="3C57FF00" w14:textId="77777777" w:rsidR="00EA359C" w:rsidRDefault="00EA359C" w:rsidP="00403181">
                  <w:permStart w:id="60111778" w:edGrp="everyone"/>
                  <w:permEnd w:id="60111778"/>
                </w:p>
              </w:tc>
            </w:tr>
          </w:tbl>
          <w:p w14:paraId="7267BEC1" w14:textId="77777777" w:rsidR="008203D0" w:rsidRDefault="008203D0" w:rsidP="00403181"/>
        </w:tc>
      </w:tr>
    </w:tbl>
    <w:p w14:paraId="5E5267F7" w14:textId="77777777" w:rsidR="008203D0" w:rsidRDefault="008203D0" w:rsidP="00403181"/>
    <w:p w14:paraId="1A6B5AC8" w14:textId="77777777" w:rsidR="008203D0" w:rsidRDefault="008203D0" w:rsidP="00403181"/>
    <w:p w14:paraId="23865B49" w14:textId="77777777" w:rsidR="008203D0" w:rsidRDefault="008203D0" w:rsidP="00403181"/>
    <w:p w14:paraId="7468D4EF" w14:textId="77777777" w:rsidR="00584F95" w:rsidRDefault="00584F95" w:rsidP="00584F95">
      <w:pPr>
        <w:jc w:val="both"/>
        <w:rPr>
          <w:rFonts w:ascii="TimesNewRoman,Bold" w:hAnsi="TimesNewRoman,Bold" w:cs="TimesNewRoman,Bold"/>
          <w:b/>
          <w:bCs/>
          <w:sz w:val="24"/>
          <w:szCs w:val="24"/>
          <w:u w:val="single"/>
          <w:lang w:eastAsia="zh-TW"/>
        </w:rPr>
        <w:sectPr w:rsidR="00584F95" w:rsidSect="00166012">
          <w:headerReference w:type="default" r:id="rId9"/>
          <w:footerReference w:type="default" r:id="rId10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03181" w14:paraId="3209BAA3" w14:textId="77777777" w:rsidTr="000D4B92">
        <w:tc>
          <w:tcPr>
            <w:tcW w:w="9242" w:type="dxa"/>
            <w:shd w:val="clear" w:color="auto" w:fill="auto"/>
          </w:tcPr>
          <w:p w14:paraId="74BDD7B9" w14:textId="263EB380" w:rsidR="00403181" w:rsidRPr="00770495" w:rsidRDefault="00DD4187" w:rsidP="00411526">
            <w:pPr>
              <w:spacing w:before="60" w:after="60"/>
              <w:rPr>
                <w:rFonts w:ascii="Arial Black" w:hAnsi="Arial Black" w:cs="Arial"/>
                <w:b/>
              </w:rPr>
            </w:pPr>
            <w:r>
              <w:rPr>
                <w:rFonts w:ascii="Arial Black" w:hAnsi="Arial Black" w:cs="Arial"/>
                <w:b/>
                <w:sz w:val="28"/>
              </w:rPr>
              <w:lastRenderedPageBreak/>
              <w:t>Laboratory</w:t>
            </w:r>
            <w:r w:rsidR="00403181">
              <w:rPr>
                <w:rFonts w:ascii="Arial Black" w:hAnsi="Arial Black" w:cs="Arial"/>
                <w:b/>
                <w:sz w:val="28"/>
              </w:rPr>
              <w:t xml:space="preserve">  </w:t>
            </w:r>
            <w:r w:rsidR="00411526">
              <w:rPr>
                <w:rFonts w:ascii="Arial Black" w:hAnsi="Arial Black" w:cs="Arial"/>
                <w:b/>
                <w:sz w:val="28"/>
              </w:rPr>
              <w:t>4-5</w:t>
            </w:r>
            <w:r w:rsidR="00403181" w:rsidRPr="00770495">
              <w:rPr>
                <w:rFonts w:ascii="Arial Black" w:hAnsi="Arial Black" w:cs="Arial"/>
                <w:b/>
                <w:sz w:val="28"/>
              </w:rPr>
              <w:t xml:space="preserve">: </w:t>
            </w:r>
            <w:r w:rsidR="00543AD8">
              <w:rPr>
                <w:rFonts w:ascii="Arial Black" w:hAnsi="Arial Black" w:cs="Arial"/>
                <w:b/>
                <w:sz w:val="28"/>
              </w:rPr>
              <w:t>Working on your data</w:t>
            </w:r>
            <w:r w:rsidR="00812A8B">
              <w:rPr>
                <w:rFonts w:ascii="Arial Black" w:hAnsi="Arial Black" w:cs="Arial"/>
                <w:b/>
                <w:sz w:val="28"/>
              </w:rPr>
              <w:t xml:space="preserve"> </w:t>
            </w:r>
          </w:p>
        </w:tc>
      </w:tr>
    </w:tbl>
    <w:p w14:paraId="3A49BE61" w14:textId="77777777" w:rsidR="00403181" w:rsidRDefault="00403181" w:rsidP="008409FF">
      <w:pPr>
        <w:jc w:val="both"/>
        <w:rPr>
          <w:rFonts w:ascii="TimesNewRoman,Bold" w:hAnsi="TimesNewRoman,Bold" w:cs="TimesNewRoman,Bold"/>
          <w:b/>
          <w:bCs/>
          <w:sz w:val="24"/>
          <w:szCs w:val="24"/>
          <w:u w:val="single"/>
          <w:lang w:eastAsia="zh-TW"/>
        </w:rPr>
      </w:pPr>
    </w:p>
    <w:p w14:paraId="3A196DCC" w14:textId="77777777" w:rsidR="008409FF" w:rsidRDefault="00FA5D80" w:rsidP="008409FF">
      <w:pPr>
        <w:jc w:val="both"/>
        <w:rPr>
          <w:rFonts w:ascii="Helvetica" w:hAnsi="Helvetica" w:cs="Helvetica"/>
          <w:b/>
          <w:bCs/>
          <w:sz w:val="21"/>
          <w:szCs w:val="21"/>
          <w:u w:val="single"/>
          <w:lang w:eastAsia="zh-TW"/>
        </w:rPr>
      </w:pPr>
      <w:r w:rsidRPr="00320D0A">
        <w:rPr>
          <w:rFonts w:ascii="Helvetica" w:hAnsi="Helvetica" w:cs="Helvetica"/>
          <w:b/>
          <w:bCs/>
          <w:sz w:val="21"/>
          <w:szCs w:val="21"/>
          <w:u w:val="single"/>
          <w:lang w:eastAsia="zh-TW"/>
        </w:rPr>
        <w:t>Learning Outcome</w:t>
      </w:r>
      <w:r w:rsidR="00185FF4" w:rsidRPr="00320D0A">
        <w:rPr>
          <w:rFonts w:ascii="Helvetica" w:hAnsi="Helvetica" w:cs="Helvetica"/>
          <w:b/>
          <w:bCs/>
          <w:sz w:val="21"/>
          <w:szCs w:val="21"/>
          <w:u w:val="single"/>
          <w:lang w:eastAsia="zh-TW"/>
        </w:rPr>
        <w:t>:</w:t>
      </w:r>
    </w:p>
    <w:p w14:paraId="7C960DC9" w14:textId="77777777" w:rsidR="00821200" w:rsidRDefault="00821200" w:rsidP="008409FF">
      <w:pPr>
        <w:jc w:val="both"/>
        <w:rPr>
          <w:rFonts w:ascii="Helvetica" w:hAnsi="Helvetica" w:cs="Helvetica"/>
          <w:bCs/>
          <w:sz w:val="21"/>
          <w:szCs w:val="21"/>
          <w:lang w:eastAsia="zh-TW"/>
        </w:rPr>
      </w:pPr>
    </w:p>
    <w:p w14:paraId="239BE0B1" w14:textId="77777777" w:rsidR="00543AD8" w:rsidRPr="00543AD8" w:rsidRDefault="00543AD8" w:rsidP="008409FF">
      <w:pPr>
        <w:jc w:val="both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Cs/>
          <w:sz w:val="21"/>
          <w:szCs w:val="21"/>
          <w:lang w:eastAsia="zh-TW"/>
        </w:rPr>
        <w:t xml:space="preserve">Upon completion of this laboratory, learners should be able to </w:t>
      </w:r>
    </w:p>
    <w:p w14:paraId="2E07A5C4" w14:textId="77777777" w:rsidR="00EA585F" w:rsidRDefault="00EA585F" w:rsidP="00543AD8">
      <w:pPr>
        <w:numPr>
          <w:ilvl w:val="0"/>
          <w:numId w:val="1"/>
        </w:numPr>
        <w:rPr>
          <w:rFonts w:ascii="Helvetica" w:hAnsi="Helvetica" w:cs="Helvetica"/>
          <w:sz w:val="21"/>
          <w:szCs w:val="21"/>
          <w:lang w:eastAsia="zh-TW"/>
        </w:rPr>
      </w:pPr>
      <w:r>
        <w:rPr>
          <w:rFonts w:ascii="Helvetica" w:hAnsi="Helvetica" w:cs="Helvetica"/>
          <w:sz w:val="21"/>
          <w:szCs w:val="21"/>
          <w:lang w:eastAsia="zh-TW"/>
        </w:rPr>
        <w:t>Write programs to load data from different file formats</w:t>
      </w:r>
    </w:p>
    <w:p w14:paraId="766F2445" w14:textId="77777777" w:rsidR="00543AD8" w:rsidRDefault="00543AD8" w:rsidP="00543AD8">
      <w:pPr>
        <w:numPr>
          <w:ilvl w:val="0"/>
          <w:numId w:val="1"/>
        </w:numPr>
        <w:rPr>
          <w:rFonts w:ascii="Helvetica" w:hAnsi="Helvetica" w:cs="Helvetica"/>
          <w:sz w:val="21"/>
          <w:szCs w:val="21"/>
          <w:lang w:eastAsia="zh-TW"/>
        </w:rPr>
      </w:pPr>
      <w:r>
        <w:rPr>
          <w:rFonts w:ascii="Helvetica" w:hAnsi="Helvetica" w:cs="Helvetica"/>
          <w:sz w:val="21"/>
          <w:szCs w:val="21"/>
          <w:lang w:eastAsia="zh-TW"/>
        </w:rPr>
        <w:t>Create and modify variables</w:t>
      </w:r>
    </w:p>
    <w:p w14:paraId="20CF63A1" w14:textId="77777777" w:rsidR="00EA585F" w:rsidRDefault="00EA585F" w:rsidP="00543AD8">
      <w:pPr>
        <w:numPr>
          <w:ilvl w:val="0"/>
          <w:numId w:val="1"/>
        </w:numPr>
        <w:rPr>
          <w:rFonts w:ascii="Helvetica" w:hAnsi="Helvetica" w:cs="Helvetica"/>
          <w:sz w:val="21"/>
          <w:szCs w:val="21"/>
          <w:lang w:eastAsia="zh-TW"/>
        </w:rPr>
      </w:pPr>
      <w:r>
        <w:rPr>
          <w:rFonts w:ascii="Helvetica" w:hAnsi="Helvetica" w:cs="Helvetica"/>
          <w:sz w:val="21"/>
          <w:szCs w:val="21"/>
          <w:lang w:eastAsia="zh-TW"/>
        </w:rPr>
        <w:t>Select appropriate data format for data storage</w:t>
      </w:r>
    </w:p>
    <w:p w14:paraId="4F2DD501" w14:textId="396F6644" w:rsidR="00543AD8" w:rsidRDefault="00543AD8" w:rsidP="00543AD8">
      <w:pPr>
        <w:numPr>
          <w:ilvl w:val="0"/>
          <w:numId w:val="1"/>
        </w:numPr>
        <w:rPr>
          <w:rFonts w:ascii="Helvetica" w:hAnsi="Helvetica" w:cs="Helvetica"/>
          <w:sz w:val="21"/>
          <w:szCs w:val="21"/>
          <w:lang w:eastAsia="zh-TW"/>
        </w:rPr>
      </w:pPr>
      <w:r w:rsidRPr="00543AD8">
        <w:rPr>
          <w:rFonts w:ascii="Helvetica" w:hAnsi="Helvetica" w:cs="Helvetica"/>
          <w:sz w:val="21"/>
          <w:szCs w:val="21"/>
          <w:lang w:eastAsia="zh-TW"/>
        </w:rPr>
        <w:t xml:space="preserve">Demonstrate the ability to perform data summarization tasks </w:t>
      </w:r>
    </w:p>
    <w:p w14:paraId="0BC466CD" w14:textId="77777777" w:rsidR="00E748A9" w:rsidRDefault="00E748A9" w:rsidP="003B1E9D">
      <w:pPr>
        <w:rPr>
          <w:rFonts w:ascii="Helvetica" w:hAnsi="Helvetica" w:cs="Helvetica"/>
          <w:sz w:val="21"/>
          <w:szCs w:val="21"/>
          <w:lang w:eastAsia="zh-TW"/>
        </w:rPr>
      </w:pPr>
    </w:p>
    <w:tbl>
      <w:tblPr>
        <w:tblW w:w="0" w:type="auto"/>
        <w:shd w:val="clear" w:color="auto" w:fill="FFC9F9"/>
        <w:tblLook w:val="04A0" w:firstRow="1" w:lastRow="0" w:firstColumn="1" w:lastColumn="0" w:noHBand="0" w:noVBand="1"/>
      </w:tblPr>
      <w:tblGrid>
        <w:gridCol w:w="9026"/>
      </w:tblGrid>
      <w:tr w:rsidR="003B1E9D" w:rsidRPr="00400815" w14:paraId="0A93FC7A" w14:textId="77777777" w:rsidTr="002C58E3">
        <w:tc>
          <w:tcPr>
            <w:tcW w:w="9026" w:type="dxa"/>
            <w:shd w:val="clear" w:color="auto" w:fill="FFC9F9"/>
          </w:tcPr>
          <w:p w14:paraId="6C3D668C" w14:textId="16890D79" w:rsidR="003B1E9D" w:rsidRPr="00400815" w:rsidRDefault="003B1E9D" w:rsidP="003B1E9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Quest</w:t>
            </w:r>
            <w:r w:rsidR="007F2C06">
              <w:rPr>
                <w:rFonts w:ascii="Arial" w:hAnsi="Arial" w:cs="Arial"/>
                <w:b/>
                <w:sz w:val="24"/>
                <w:szCs w:val="24"/>
              </w:rPr>
              <w:t>ion 1. If-then-do statements (50</w:t>
            </w:r>
            <w:r>
              <w:rPr>
                <w:rFonts w:ascii="Arial" w:hAnsi="Arial" w:cs="Arial"/>
                <w:b/>
                <w:sz w:val="24"/>
                <w:szCs w:val="24"/>
              </w:rPr>
              <w:t>%)</w:t>
            </w:r>
          </w:p>
        </w:tc>
      </w:tr>
    </w:tbl>
    <w:p w14:paraId="6A499249" w14:textId="77777777" w:rsidR="003B1E9D" w:rsidRDefault="003B1E9D" w:rsidP="003B1E9D">
      <w:pPr>
        <w:numPr>
          <w:ilvl w:val="0"/>
          <w:numId w:val="25"/>
        </w:numPr>
        <w:shd w:val="clear" w:color="auto" w:fill="FFFFFF"/>
        <w:spacing w:after="120" w:line="360" w:lineRule="auto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       Import the dataset ‘lab4.dat’ into SAS </w:t>
      </w:r>
    </w:p>
    <w:p w14:paraId="237DDCAD" w14:textId="6BEDBFE7" w:rsidR="003B1E9D" w:rsidRDefault="003B1E9D" w:rsidP="003B1E9D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Read variables </w:t>
      </w:r>
      <w:r w:rsidR="00CD09AE" w:rsidRPr="00AE65AB">
        <w:rPr>
          <w:rFonts w:ascii="Helvetica" w:eastAsia="Times New Roman" w:hAnsi="Helvetica"/>
          <w:b/>
          <w:bCs/>
          <w:color w:val="000000"/>
          <w:sz w:val="21"/>
          <w:szCs w:val="21"/>
          <w:lang w:eastAsia="zh-CN"/>
        </w:rPr>
        <w:t>Model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,</w:t>
      </w:r>
      <w:r w:rsidRPr="00AE65AB">
        <w:rPr>
          <w:rFonts w:ascii="Helvetica" w:eastAsia="Times New Roman" w:hAnsi="Helvetica"/>
          <w:b/>
          <w:bCs/>
          <w:color w:val="000000"/>
          <w:sz w:val="21"/>
          <w:szCs w:val="21"/>
          <w:lang w:eastAsia="zh-CN"/>
        </w:rPr>
        <w:t xml:space="preserve"> </w:t>
      </w:r>
      <w:r w:rsidR="00CD09AE" w:rsidRPr="00AE65AB">
        <w:rPr>
          <w:rFonts w:ascii="Helvetica" w:eastAsia="Times New Roman" w:hAnsi="Helvetica"/>
          <w:b/>
          <w:bCs/>
          <w:color w:val="000000"/>
          <w:sz w:val="21"/>
          <w:szCs w:val="21"/>
          <w:lang w:eastAsia="zh-CN"/>
        </w:rPr>
        <w:t>Year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, </w:t>
      </w:r>
      <w:r w:rsidR="00CD09AE" w:rsidRPr="00AE65AB">
        <w:rPr>
          <w:rFonts w:ascii="Helvetica" w:eastAsia="Times New Roman" w:hAnsi="Helvetica"/>
          <w:b/>
          <w:bCs/>
          <w:color w:val="000000"/>
          <w:sz w:val="21"/>
          <w:szCs w:val="21"/>
          <w:lang w:eastAsia="zh-CN"/>
        </w:rPr>
        <w:t>Brand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,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 and </w:t>
      </w:r>
      <w:r w:rsidRPr="00AE65AB">
        <w:rPr>
          <w:rFonts w:ascii="Helvetica" w:eastAsia="Times New Roman" w:hAnsi="Helvetica"/>
          <w:b/>
          <w:bCs/>
          <w:color w:val="000000"/>
          <w:sz w:val="21"/>
          <w:szCs w:val="21"/>
          <w:lang w:eastAsia="zh-CN"/>
        </w:rPr>
        <w:t>Price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.</w:t>
      </w:r>
    </w:p>
    <w:p w14:paraId="2E87B0BD" w14:textId="4633E308" w:rsidR="003B1E9D" w:rsidRPr="00014175" w:rsidRDefault="003B1E9D" w:rsidP="003B1E9D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Create a new variable called </w:t>
      </w:r>
      <w:r w:rsidR="007F2C06" w:rsidRPr="00AE65AB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c</w:t>
      </w:r>
      <w:r w:rsidRPr="00AE65AB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ost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and group the observations according to the following criteria: IF the price is smaller than </w:t>
      </w:r>
      <w:r w:rsidR="00014175">
        <w:rPr>
          <w:rFonts w:ascii="Helvetica" w:eastAsiaTheme="minorEastAsia" w:hAnsi="Helvetica"/>
          <w:color w:val="000000"/>
          <w:sz w:val="21"/>
          <w:szCs w:val="21"/>
          <w:lang w:eastAsia="zh-CN"/>
        </w:rPr>
        <w:t>$10,0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00, assign LOW. If the price is higher than </w:t>
      </w:r>
      <w:r w:rsidR="00014175">
        <w:rPr>
          <w:rFonts w:ascii="Helvetica" w:eastAsiaTheme="minorEastAsia" w:hAnsi="Helvetica"/>
          <w:color w:val="000000"/>
          <w:sz w:val="21"/>
          <w:szCs w:val="21"/>
          <w:lang w:eastAsia="zh-CN"/>
        </w:rPr>
        <w:t>$30,0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>00</w:t>
      </w:r>
      <w:r w:rsidR="00014175">
        <w:rPr>
          <w:rFonts w:ascii="Helvetica" w:eastAsiaTheme="minorEastAsia" w:hAnsi="Helvetica"/>
          <w:color w:val="000000"/>
          <w:sz w:val="21"/>
          <w:szCs w:val="21"/>
          <w:lang w:eastAsia="zh-CN"/>
        </w:rPr>
        <w:t>,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assign HIGH, otherwise assign MEDIUM. Missing price should be displayed as “MISSING”.</w:t>
      </w:r>
    </w:p>
    <w:p w14:paraId="5962F52F" w14:textId="3B3B770C" w:rsidR="00014175" w:rsidRPr="00014175" w:rsidRDefault="00014175" w:rsidP="00014175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If the model is “Corvette”, assign </w:t>
      </w:r>
      <w:r w:rsidRPr="00AE65AB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brand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as “Chevy”.  If the model is “Miata”, assign the brand as “Mazda”. If the model is “Supra”, assign the brand as “Toyota”.</w:t>
      </w:r>
    </w:p>
    <w:p w14:paraId="4F9988FD" w14:textId="56DCF0C7" w:rsidR="00014175" w:rsidRPr="00E571AD" w:rsidRDefault="00AE65AB" w:rsidP="003B1E9D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Create a new variable called </w:t>
      </w:r>
      <w:r w:rsidRPr="00AE65AB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country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>. Assign the observations with brand “Mazda”, “Honda” and “Toyota” as “Japan”. For the remaining ones, assign “US”.</w:t>
      </w:r>
    </w:p>
    <w:p w14:paraId="1B7507E8" w14:textId="643F573F" w:rsidR="003B1E9D" w:rsidRPr="00E571AD" w:rsidRDefault="003B1E9D" w:rsidP="003B1E9D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 w:hint="eastAsia"/>
          <w:color w:val="000000"/>
          <w:sz w:val="21"/>
          <w:szCs w:val="21"/>
          <w:lang w:eastAsia="zh-CN"/>
        </w:rPr>
        <w:t>P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>rint</w:t>
      </w:r>
      <w:r w:rsidR="00E300AC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the subset of observations with </w:t>
      </w:r>
      <w:r w:rsidR="00E300AC" w:rsidRPr="00E300AC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country</w:t>
      </w:r>
      <w:r w:rsidR="00E300AC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“Japan”.</w:t>
      </w:r>
    </w:p>
    <w:p w14:paraId="73BD13C3" w14:textId="668091D3" w:rsidR="003B1E9D" w:rsidRPr="00E571AD" w:rsidRDefault="007F2C06" w:rsidP="003B1E9D">
      <w:pPr>
        <w:shd w:val="clear" w:color="auto" w:fill="FFFFFF"/>
        <w:spacing w:after="120" w:line="360" w:lineRule="auto"/>
        <w:ind w:left="720"/>
        <w:jc w:val="right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(25</w:t>
      </w:r>
      <w:r w:rsidR="003B1E9D" w:rsidRPr="00E571AD">
        <w:rPr>
          <w:rFonts w:ascii="Helvetica" w:eastAsia="Times New Roman" w:hAnsi="Helvetica"/>
          <w:color w:val="000000"/>
          <w:sz w:val="21"/>
          <w:szCs w:val="21"/>
          <w:lang w:eastAsia="zh-CN"/>
        </w:rPr>
        <w:t>%)</w:t>
      </w:r>
    </w:p>
    <w:tbl>
      <w:tblPr>
        <w:tblW w:w="0" w:type="auto"/>
        <w:tblInd w:w="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9"/>
      </w:tblGrid>
      <w:tr w:rsidR="003B1E9D" w:rsidRPr="000D4B92" w14:paraId="61E4FFBB" w14:textId="77777777" w:rsidTr="002C58E3">
        <w:tc>
          <w:tcPr>
            <w:tcW w:w="9242" w:type="dxa"/>
            <w:shd w:val="clear" w:color="auto" w:fill="auto"/>
          </w:tcPr>
          <w:p w14:paraId="37AC20CB" w14:textId="77777777" w:rsidR="003B1E9D" w:rsidRDefault="003B1E9D" w:rsidP="002C58E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0D4B92"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>Write down your codes</w:t>
            </w:r>
            <w:r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 xml:space="preserve"> and paste the output obtained from SAS here</w:t>
            </w:r>
            <w:r w:rsidRPr="000D4B92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:</w:t>
            </w:r>
          </w:p>
          <w:p w14:paraId="70BD051F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permStart w:id="505486911" w:edGrp="everyone"/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Data Lab4;</w:t>
            </w:r>
          </w:p>
          <w:p w14:paraId="1E7A5BA4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nfile '/home/u62236541/SAS totural/Lab 4/lab4_2022.dat';</w:t>
            </w:r>
          </w:p>
          <w:p w14:paraId="571A7346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INPUT Model $1-9 </w:t>
            </w:r>
          </w:p>
          <w:p w14:paraId="2CC53652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Year 10-13 </w:t>
            </w:r>
          </w:p>
          <w:p w14:paraId="24C1C53A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Brand $15-20 </w:t>
            </w:r>
          </w:p>
          <w:p w14:paraId="38B808F4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price :COMMA9.;</w:t>
            </w:r>
          </w:p>
          <w:p w14:paraId="073C4C0A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ength cost $10;</w:t>
            </w:r>
          </w:p>
          <w:p w14:paraId="2F3DD57B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ength country $5;</w:t>
            </w:r>
          </w:p>
          <w:p w14:paraId="72338BD9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3E88FE91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f price = '.' then cost = '.';</w:t>
            </w:r>
          </w:p>
          <w:p w14:paraId="289AC889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lse IF price &lt; 10000 then cost = "LOW";</w:t>
            </w:r>
          </w:p>
          <w:p w14:paraId="550BEAAA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lastRenderedPageBreak/>
              <w:t>else if price &gt; 30000 then cost = "HIGH";</w:t>
            </w:r>
          </w:p>
          <w:p w14:paraId="45364CC1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lse cost = "MISSING";</w:t>
            </w:r>
          </w:p>
          <w:p w14:paraId="4F2B6F84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5061E7E7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F Model = "Corvette" Then do;</w:t>
            </w:r>
          </w:p>
          <w:p w14:paraId="570A77A9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Brand = "Chevy";</w:t>
            </w:r>
          </w:p>
          <w:p w14:paraId="479D7A11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country = "USA";</w:t>
            </w:r>
          </w:p>
          <w:p w14:paraId="7F60B8B0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ND;</w:t>
            </w:r>
          </w:p>
          <w:p w14:paraId="3C9A21F6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lse IF Model = "Miata" then do;</w:t>
            </w:r>
          </w:p>
          <w:p w14:paraId="0015B51C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 Brand = "Mazda";</w:t>
            </w:r>
          </w:p>
          <w:p w14:paraId="5BD1A55F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 country = "Japan";</w:t>
            </w:r>
          </w:p>
          <w:p w14:paraId="14C2222E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ND;</w:t>
            </w:r>
          </w:p>
          <w:p w14:paraId="76A5F8B4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lse if Model = "Supra" then do;</w:t>
            </w:r>
          </w:p>
          <w:p w14:paraId="584301DB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Brand = "Toyota";</w:t>
            </w:r>
          </w:p>
          <w:p w14:paraId="1DAB2120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country = "Japan";</w:t>
            </w:r>
          </w:p>
          <w:p w14:paraId="4922980C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ND;</w:t>
            </w:r>
          </w:p>
          <w:p w14:paraId="4F2FF2E1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F Brand in ("Mazda", "Toyota" ,"Honda") then country = "Japan";</w:t>
            </w:r>
          </w:p>
          <w:p w14:paraId="7D857880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Else country = "USA";</w:t>
            </w:r>
          </w:p>
          <w:p w14:paraId="046CD3BE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F country = "Japan";</w:t>
            </w:r>
          </w:p>
          <w:p w14:paraId="5E03E2A2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561A4D0C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RUN;</w:t>
            </w:r>
          </w:p>
          <w:p w14:paraId="4A0AAA4A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1633A610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PROC Print Data = Lab4;</w:t>
            </w:r>
          </w:p>
          <w:p w14:paraId="56766ABC" w14:textId="77777777" w:rsidR="00D04503" w:rsidRPr="00D04503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Format Price Dollar10.;</w:t>
            </w:r>
          </w:p>
          <w:p w14:paraId="6172D673" w14:textId="17E98D9C" w:rsidR="003B1E9D" w:rsidRDefault="00D04503" w:rsidP="00D0450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D0450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</w:p>
          <w:permEnd w:id="505486911"/>
          <w:p w14:paraId="0D99D74B" w14:textId="77777777" w:rsidR="003B1E9D" w:rsidRPr="00E571AD" w:rsidRDefault="003B1E9D" w:rsidP="002C58E3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</w:p>
        </w:tc>
      </w:tr>
    </w:tbl>
    <w:p w14:paraId="29339E93" w14:textId="77777777" w:rsidR="003B1E9D" w:rsidRPr="00DD4187" w:rsidRDefault="003B1E9D" w:rsidP="003B1E9D">
      <w:pPr>
        <w:shd w:val="clear" w:color="auto" w:fill="FFFFFF"/>
        <w:spacing w:after="120" w:line="360" w:lineRule="auto"/>
        <w:ind w:left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</w:p>
    <w:p w14:paraId="3C57279F" w14:textId="1893E926" w:rsidR="003B1E9D" w:rsidRDefault="003B1E9D" w:rsidP="003B1E9D">
      <w:pPr>
        <w:numPr>
          <w:ilvl w:val="0"/>
          <w:numId w:val="25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Briefly explain how your code works. You should explain them line by line. (</w:t>
      </w:r>
      <w:r w:rsidR="007F2C06">
        <w:rPr>
          <w:rFonts w:ascii="Helvetica" w:eastAsia="Times New Roman" w:hAnsi="Helvetica"/>
          <w:color w:val="000000"/>
          <w:sz w:val="21"/>
          <w:szCs w:val="21"/>
          <w:lang w:eastAsia="zh-CN"/>
        </w:rPr>
        <w:t>25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%)</w:t>
      </w:r>
    </w:p>
    <w:tbl>
      <w:tblPr>
        <w:tblW w:w="0" w:type="auto"/>
        <w:tblInd w:w="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9"/>
      </w:tblGrid>
      <w:tr w:rsidR="003B1E9D" w:rsidRPr="000D4B92" w14:paraId="3B23B4B2" w14:textId="77777777" w:rsidTr="002C58E3">
        <w:tc>
          <w:tcPr>
            <w:tcW w:w="9242" w:type="dxa"/>
            <w:shd w:val="clear" w:color="auto" w:fill="auto"/>
          </w:tcPr>
          <w:p w14:paraId="3FFF05EE" w14:textId="77777777" w:rsidR="00021261" w:rsidRDefault="00021261" w:rsidP="002C58E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permStart w:id="809114045" w:edGrp="everyone"/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ine 1: Is set the table name as “Lab 4”</w:t>
            </w:r>
          </w:p>
          <w:p w14:paraId="071599EC" w14:textId="77777777" w:rsidR="00021261" w:rsidRDefault="00021261" w:rsidP="002C58E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lastRenderedPageBreak/>
              <w:t xml:space="preserve">Line 2 : Set the raw data read from Location </w:t>
            </w:r>
          </w:p>
          <w:p w14:paraId="64BB0F58" w14:textId="77777777" w:rsidR="00021261" w:rsidRDefault="00021261" w:rsidP="002C58E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ine 3- Line 8: Mean Turn the Raw data into read data with the name and set some of that to string ,</w:t>
            </w:r>
          </w:p>
          <w:p w14:paraId="14B60DFC" w14:textId="77777777" w:rsidR="00CA16FA" w:rsidRDefault="00021261" w:rsidP="00CA16FA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Line 10-13 : </w:t>
            </w:r>
            <w:r w:rsidR="006227D3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Set the Cost as high or low from reading Price which is lower then 10000 or higher then 30000</w:t>
            </w:r>
            <w:r w:rsidR="00CA16FA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 .Or if data is “.” Mean missing.</w:t>
            </w:r>
          </w:p>
          <w:p w14:paraId="4D348D9A" w14:textId="780667B9" w:rsidR="00CA16FA" w:rsidRDefault="00CA16FA" w:rsidP="00CA16FA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ine 15-2</w:t>
            </w:r>
            <w:r w:rsidR="004740B1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6</w:t>
            </w: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 : Set the Model , brand and country as  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If the model is “Corvette”, assign </w:t>
            </w:r>
            <w:r w:rsidRPr="00AE65AB">
              <w:rPr>
                <w:rFonts w:ascii="Helvetica" w:eastAsiaTheme="minorEastAsia" w:hAnsi="Helvetica"/>
                <w:b/>
                <w:bCs/>
                <w:color w:val="000000"/>
                <w:sz w:val="21"/>
                <w:szCs w:val="21"/>
                <w:lang w:eastAsia="zh-CN"/>
              </w:rPr>
              <w:t>brand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 as “Chevy”.  If the model is “Miata”, assign the brand as “Mazda”. If the model is “Supra”, assign the brand as “Toyota”.</w:t>
            </w:r>
          </w:p>
          <w:p w14:paraId="4CD9D2E9" w14:textId="74F98D54" w:rsidR="004740B1" w:rsidRDefault="004740B1" w:rsidP="004740B1">
            <w:pPr>
              <w:shd w:val="clear" w:color="auto" w:fill="FFFFFF"/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ine 27-29 : Set a new field as country which brand “Mazda”, “Honda” and “Toyota” as “Japan”. For the remaining ones, assign “US”.</w:t>
            </w:r>
          </w:p>
          <w:p w14:paraId="24AFB6C5" w14:textId="54BEDF0D" w:rsidR="004740B1" w:rsidRPr="004740B1" w:rsidRDefault="004740B1" w:rsidP="004740B1">
            <w:pPr>
              <w:shd w:val="clear" w:color="auto" w:fill="FFFFFF"/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ine 33-34 is print the data out </w:t>
            </w:r>
          </w:p>
          <w:p w14:paraId="618E58FF" w14:textId="5B7D0CC2" w:rsidR="004740B1" w:rsidRPr="00014175" w:rsidRDefault="004740B1" w:rsidP="00CA16FA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7697DDC5" w14:textId="74293A90" w:rsidR="003B1E9D" w:rsidRPr="000D4B92" w:rsidRDefault="00021261" w:rsidP="002C58E3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 xml:space="preserve"> </w:t>
            </w:r>
            <w:permEnd w:id="809114045"/>
          </w:p>
        </w:tc>
      </w:tr>
    </w:tbl>
    <w:p w14:paraId="63D7DA51" w14:textId="77777777" w:rsidR="003B1E9D" w:rsidRDefault="003B1E9D" w:rsidP="003B1E9D">
      <w:pPr>
        <w:shd w:val="clear" w:color="auto" w:fill="FFFFFF"/>
        <w:spacing w:after="120" w:line="360" w:lineRule="auto"/>
        <w:ind w:left="357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</w:p>
    <w:p w14:paraId="6ADF4478" w14:textId="77777777" w:rsidR="003B1E9D" w:rsidRDefault="003B1E9D" w:rsidP="003B1E9D">
      <w:pPr>
        <w:shd w:val="clear" w:color="auto" w:fill="FFFFFF"/>
        <w:spacing w:after="120" w:line="360" w:lineRule="auto"/>
        <w:ind w:left="1077" w:hanging="357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Use comments to separate the codes for each step clearly. Styles and commenting do count on the overall marks.</w:t>
      </w:r>
    </w:p>
    <w:p w14:paraId="55BF12C6" w14:textId="468F7621" w:rsidR="003B1E9D" w:rsidRDefault="003B1E9D" w:rsidP="003B1E9D">
      <w:pPr>
        <w:rPr>
          <w:rFonts w:ascii="Helvetica" w:hAnsi="Helvetica" w:cs="Helvetica"/>
          <w:sz w:val="21"/>
          <w:szCs w:val="21"/>
          <w:lang w:eastAsia="zh-TW"/>
        </w:rPr>
      </w:pPr>
    </w:p>
    <w:p w14:paraId="667C5282" w14:textId="77777777" w:rsidR="00E748A9" w:rsidRDefault="00E748A9" w:rsidP="003B1E9D">
      <w:pPr>
        <w:rPr>
          <w:rFonts w:ascii="Helvetica" w:hAnsi="Helvetica" w:cs="Helvetica"/>
          <w:sz w:val="21"/>
          <w:szCs w:val="21"/>
          <w:lang w:eastAsia="zh-TW"/>
        </w:rPr>
        <w:sectPr w:rsidR="00E748A9" w:rsidSect="0016601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0" w:type="auto"/>
        <w:shd w:val="clear" w:color="auto" w:fill="FFC9F9"/>
        <w:tblLook w:val="04A0" w:firstRow="1" w:lastRow="0" w:firstColumn="1" w:lastColumn="0" w:noHBand="0" w:noVBand="1"/>
      </w:tblPr>
      <w:tblGrid>
        <w:gridCol w:w="9026"/>
      </w:tblGrid>
      <w:tr w:rsidR="007634CE" w:rsidRPr="00400815" w14:paraId="402A2598" w14:textId="77777777" w:rsidTr="00DD4187">
        <w:tc>
          <w:tcPr>
            <w:tcW w:w="9026" w:type="dxa"/>
            <w:shd w:val="clear" w:color="auto" w:fill="FFC9F9"/>
          </w:tcPr>
          <w:p w14:paraId="49C5B128" w14:textId="1C2C1133" w:rsidR="007634CE" w:rsidRPr="00400815" w:rsidRDefault="00DD4187" w:rsidP="003B1E9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Question </w:t>
            </w:r>
            <w:r w:rsidR="003B1E9D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E213E3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E571A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B104F">
              <w:rPr>
                <w:rFonts w:ascii="Arial" w:hAnsi="Arial" w:cs="Arial"/>
                <w:b/>
                <w:sz w:val="24"/>
                <w:szCs w:val="24"/>
              </w:rPr>
              <w:t>Using iterative DO,</w:t>
            </w:r>
            <w:r w:rsidR="00BB617E">
              <w:rPr>
                <w:rFonts w:ascii="Arial" w:hAnsi="Arial" w:cs="Arial"/>
                <w:b/>
                <w:sz w:val="24"/>
                <w:szCs w:val="24"/>
              </w:rPr>
              <w:t xml:space="preserve"> Arrays</w:t>
            </w:r>
            <w:r w:rsidR="005B104F">
              <w:rPr>
                <w:rFonts w:ascii="Arial" w:hAnsi="Arial" w:cs="Arial"/>
                <w:b/>
                <w:sz w:val="24"/>
                <w:szCs w:val="24"/>
              </w:rPr>
              <w:t xml:space="preserve"> and retain function</w:t>
            </w:r>
            <w:r w:rsidR="007634C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</w:t>
            </w:r>
            <w:r w:rsidR="007F2C06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634E7D">
              <w:rPr>
                <w:rFonts w:ascii="Arial" w:hAnsi="Arial" w:cs="Arial"/>
                <w:b/>
                <w:sz w:val="24"/>
                <w:szCs w:val="24"/>
              </w:rPr>
              <w:t>%)</w:t>
            </w:r>
          </w:p>
        </w:tc>
      </w:tr>
    </w:tbl>
    <w:p w14:paraId="2BF11ECC" w14:textId="77777777" w:rsidR="00070BBD" w:rsidRDefault="00070BBD" w:rsidP="007634CE">
      <w:pPr>
        <w:shd w:val="clear" w:color="auto" w:fill="FFFFFF"/>
        <w:jc w:val="both"/>
        <w:textAlignment w:val="baseline"/>
        <w:rPr>
          <w:rFonts w:ascii="Helvetica" w:eastAsia="Times New Roman" w:hAnsi="Helvetica"/>
          <w:b/>
          <w:color w:val="000000"/>
          <w:sz w:val="24"/>
          <w:szCs w:val="21"/>
          <w:lang w:eastAsia="zh-CN"/>
        </w:rPr>
      </w:pPr>
    </w:p>
    <w:p w14:paraId="42810E5C" w14:textId="59DBC211" w:rsidR="00BB617E" w:rsidRDefault="003B1E9D" w:rsidP="004F29C3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Open your previously submitted Lab3.</w:t>
      </w:r>
    </w:p>
    <w:p w14:paraId="4CE8C6DB" w14:textId="77777777" w:rsidR="00CD09AE" w:rsidRDefault="00BB617E" w:rsidP="009F549F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 w:rsidRP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Create an array to r</w:t>
      </w:r>
      <w:r w:rsidR="004D1EB0" w:rsidRP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ead variables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OldMaths, OldEnglish, OldChinese, OldPhysics and OldICT.</w:t>
      </w:r>
    </w:p>
    <w:p w14:paraId="72265770" w14:textId="25B6199B" w:rsidR="004D1EB0" w:rsidRPr="00CD09AE" w:rsidRDefault="003B1E9D" w:rsidP="009F549F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 w:rsidRP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Use iterative DO and arrays</w:t>
      </w:r>
      <w:r w:rsidR="00BB617E" w:rsidRP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to perform the following operation: </w:t>
      </w:r>
      <w:r w:rsidR="004D1EB0" w:rsidRP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If ANY of the scores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OldMaths, OldEnglish, OldChinese, OldPhysics or OldICT</w:t>
      </w:r>
      <w:r w:rsidR="004D1EB0" w:rsidRP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is smaller than 0, set them to zero and store them in new variables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Maths, English, Chinese, Physics and ICT</w:t>
      </w:r>
      <w:r w:rsidR="004D1EB0" w:rsidRP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. Othewise, store the original value in the new variables.</w:t>
      </w:r>
    </w:p>
    <w:p w14:paraId="51A3BCE4" w14:textId="3A67E922" w:rsidR="00CB6C7D" w:rsidRPr="00894BE9" w:rsidRDefault="00CB6C7D" w:rsidP="004F29C3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 w:hint="eastAsia"/>
          <w:color w:val="000000"/>
          <w:sz w:val="21"/>
          <w:szCs w:val="21"/>
          <w:lang w:eastAsia="zh-CN"/>
        </w:rPr>
        <w:t>C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reate a new variable </w:t>
      </w:r>
      <w:r w:rsidR="00894BE9">
        <w:rPr>
          <w:rFonts w:ascii="Helvetica" w:eastAsiaTheme="minorEastAsia" w:hAnsi="Helvetica"/>
          <w:color w:val="000000"/>
          <w:sz w:val="21"/>
          <w:szCs w:val="21"/>
          <w:lang w:eastAsia="zh-CN"/>
        </w:rPr>
        <w:t>MAXSCORE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, which finds the </w:t>
      </w:r>
      <w:r w:rsidR="00894BE9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maximum 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of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Maths, English, Chinese, Physics and ICT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for each record.</w:t>
      </w:r>
    </w:p>
    <w:p w14:paraId="02729300" w14:textId="28C46980" w:rsidR="00894BE9" w:rsidRPr="009F5A91" w:rsidRDefault="00623AB2" w:rsidP="004F29C3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For each variable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Maths, English, Chinese, Physics and ICT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, calculate the </w:t>
      </w:r>
      <w:r w:rsidRPr="003B1E9D">
        <w:rPr>
          <w:rFonts w:ascii="Helvetica" w:eastAsiaTheme="minorEastAsia" w:hAnsi="Helvetica"/>
          <w:b/>
          <w:color w:val="000000"/>
          <w:sz w:val="21"/>
          <w:szCs w:val="21"/>
          <w:lang w:eastAsia="zh-CN"/>
        </w:rPr>
        <w:t xml:space="preserve">cumulative score 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over each row and save them as variables 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Maths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Total, 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English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Total, 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Chinese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Total, 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Physics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Total and 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ICT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>Total, respectively.</w:t>
      </w:r>
    </w:p>
    <w:p w14:paraId="4CB16215" w14:textId="415FF940" w:rsidR="00E571AD" w:rsidRPr="00E571AD" w:rsidRDefault="00E571AD" w:rsidP="009F5A91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Theme="minorEastAsia" w:hAnsi="Helvetica" w:hint="eastAsia"/>
          <w:color w:val="000000"/>
          <w:sz w:val="21"/>
          <w:szCs w:val="21"/>
          <w:lang w:eastAsia="zh-CN"/>
        </w:rPr>
        <w:t>P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rint a table </w:t>
      </w:r>
      <w:r w:rsidR="004D1EB0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for all variables </w:t>
      </w:r>
      <w:r w:rsidR="004D1EB0" w:rsidRPr="004D1EB0">
        <w:rPr>
          <w:rFonts w:ascii="Helvetica" w:eastAsiaTheme="minorEastAsia" w:hAnsi="Helvetica"/>
          <w:b/>
          <w:bCs/>
          <w:color w:val="000000"/>
          <w:sz w:val="21"/>
          <w:szCs w:val="21"/>
          <w:lang w:eastAsia="zh-CN"/>
        </w:rPr>
        <w:t>excluding</w:t>
      </w:r>
      <w:r w:rsidR="004D1EB0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</w:t>
      </w:r>
      <w:r w:rsidR="00CD09AE">
        <w:rPr>
          <w:rFonts w:ascii="Helvetica" w:eastAsia="Times New Roman" w:hAnsi="Helvetica"/>
          <w:color w:val="000000"/>
          <w:sz w:val="21"/>
          <w:szCs w:val="21"/>
          <w:lang w:eastAsia="zh-CN"/>
        </w:rPr>
        <w:t>OldMaths, OldEnglish, OldChinese, OldPhysics and OldICT</w:t>
      </w:r>
      <w:r w:rsidR="004D1EB0"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 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>with a t</w:t>
      </w:r>
      <w:r w:rsidR="00BB617E">
        <w:rPr>
          <w:rFonts w:ascii="Helvetica" w:eastAsiaTheme="minorEastAsia" w:hAnsi="Helvetica"/>
          <w:color w:val="000000"/>
          <w:sz w:val="21"/>
          <w:szCs w:val="21"/>
          <w:lang w:eastAsia="zh-CN"/>
        </w:rPr>
        <w:t>itle ‘</w:t>
      </w:r>
      <w:r w:rsidR="00623AB2">
        <w:rPr>
          <w:rFonts w:ascii="Helvetica" w:eastAsiaTheme="minorEastAsia" w:hAnsi="Helvetica"/>
          <w:color w:val="000000"/>
          <w:sz w:val="21"/>
          <w:szCs w:val="21"/>
          <w:lang w:eastAsia="zh-CN"/>
        </w:rPr>
        <w:t>Lab4</w:t>
      </w:r>
      <w:r w:rsidR="00CD09AE">
        <w:rPr>
          <w:rFonts w:ascii="Helvetica" w:eastAsiaTheme="minorEastAsia" w:hAnsi="Helvetica"/>
          <w:color w:val="000000"/>
          <w:sz w:val="21"/>
          <w:szCs w:val="21"/>
          <w:lang w:eastAsia="zh-CN"/>
        </w:rPr>
        <w:t>5</w:t>
      </w:r>
      <w:r w:rsidR="00623AB2">
        <w:rPr>
          <w:rFonts w:ascii="Helvetica" w:eastAsiaTheme="minorEastAsia" w:hAnsi="Helvetica"/>
          <w:color w:val="000000"/>
          <w:sz w:val="21"/>
          <w:szCs w:val="21"/>
          <w:lang w:eastAsia="zh-CN"/>
        </w:rPr>
        <w:t>’</w:t>
      </w:r>
      <w:r>
        <w:rPr>
          <w:rFonts w:ascii="Helvetica" w:eastAsiaTheme="minorEastAsia" w:hAnsi="Helvetica"/>
          <w:color w:val="000000"/>
          <w:sz w:val="21"/>
          <w:szCs w:val="21"/>
          <w:lang w:eastAsia="zh-CN"/>
        </w:rPr>
        <w:t xml:space="preserve">. </w:t>
      </w:r>
    </w:p>
    <w:p w14:paraId="4F08905D" w14:textId="1AFDA467" w:rsidR="00DD4187" w:rsidRPr="00E571AD" w:rsidRDefault="00BB617E" w:rsidP="00BB617E">
      <w:pPr>
        <w:shd w:val="clear" w:color="auto" w:fill="FFFFFF"/>
        <w:spacing w:after="120" w:line="360" w:lineRule="auto"/>
        <w:ind w:left="720"/>
        <w:jc w:val="right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 (</w:t>
      </w:r>
      <w:r w:rsidR="007F2C06">
        <w:rPr>
          <w:rFonts w:ascii="Helvetica" w:eastAsia="Times New Roman" w:hAnsi="Helvetica"/>
          <w:color w:val="000000"/>
          <w:sz w:val="21"/>
          <w:szCs w:val="21"/>
          <w:lang w:eastAsia="zh-CN"/>
        </w:rPr>
        <w:t>25</w:t>
      </w:r>
      <w:r w:rsidR="00DD4187" w:rsidRPr="00E571AD">
        <w:rPr>
          <w:rFonts w:ascii="Helvetica" w:eastAsia="Times New Roman" w:hAnsi="Helvetica"/>
          <w:color w:val="000000"/>
          <w:sz w:val="21"/>
          <w:szCs w:val="21"/>
          <w:lang w:eastAsia="zh-CN"/>
        </w:rPr>
        <w:t>%)</w:t>
      </w:r>
    </w:p>
    <w:tbl>
      <w:tblPr>
        <w:tblW w:w="0" w:type="auto"/>
        <w:tblInd w:w="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9"/>
      </w:tblGrid>
      <w:tr w:rsidR="00DD4187" w:rsidRPr="000D4B92" w14:paraId="21D8D2A9" w14:textId="77777777" w:rsidTr="002100CA">
        <w:tc>
          <w:tcPr>
            <w:tcW w:w="9242" w:type="dxa"/>
            <w:shd w:val="clear" w:color="auto" w:fill="auto"/>
          </w:tcPr>
          <w:p w14:paraId="16971AAD" w14:textId="2C562B44" w:rsidR="00DD4187" w:rsidRDefault="00DD4187" w:rsidP="002100CA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0D4B92"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>Write down your codes</w:t>
            </w:r>
            <w:r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 xml:space="preserve"> </w:t>
            </w:r>
            <w:r w:rsidR="00E571AD"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 xml:space="preserve">and paste the output obtained from SAS </w:t>
            </w:r>
            <w:r>
              <w:rPr>
                <w:rFonts w:ascii="Helvetica" w:eastAsia="Times New Roman" w:hAnsi="Helvetica"/>
                <w:b/>
                <w:color w:val="000000"/>
                <w:sz w:val="21"/>
                <w:szCs w:val="21"/>
                <w:u w:val="single"/>
                <w:lang w:eastAsia="zh-CN"/>
              </w:rPr>
              <w:t>here</w:t>
            </w:r>
            <w:r w:rsidRPr="000D4B92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:</w:t>
            </w:r>
          </w:p>
          <w:p w14:paraId="362933DB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permStart w:id="994514899" w:edGrp="everyone"/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LIBNAME LAB3 '/home/u62236541';</w:t>
            </w:r>
          </w:p>
          <w:p w14:paraId="65B73C23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data lab3.partA;</w:t>
            </w:r>
          </w:p>
          <w:p w14:paraId="418AF3EA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nfile "/home/u62236541/SAS totural/Lab 3/lab3_2022.dat" DLM = ' ';</w:t>
            </w:r>
          </w:p>
          <w:p w14:paraId="0ABC32C0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Input Name $ OldMaths OldEnglish OldChinese OldPhysics OldICT;</w:t>
            </w:r>
          </w:p>
          <w:p w14:paraId="70F3A1F3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4D98DBF1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Array array1(5) OldMaths OldEnglish OldChinese OldPhysics OldICT;</w:t>
            </w:r>
          </w:p>
          <w:p w14:paraId="7C3A7F58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Array newarray (5) Maths English Chinese Physics ICT;</w:t>
            </w:r>
          </w:p>
          <w:p w14:paraId="6B344827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Array totalarr(5) Mathtotal ENGtotal Chitotal PHYtotal ICTtotal;</w:t>
            </w:r>
          </w:p>
          <w:p w14:paraId="4FC103AB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 Do i = 1 to 5;</w:t>
            </w:r>
          </w:p>
          <w:p w14:paraId="3AB68892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 if array1(i) ='.' then newarray(i) = '.';</w:t>
            </w:r>
          </w:p>
          <w:p w14:paraId="07A20D87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 else If array1(i) &lt; 0 then newarray(i) = 0;</w:t>
            </w:r>
          </w:p>
          <w:p w14:paraId="6EEDA844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 else  newarray(i) = array1(i) ;</w:t>
            </w:r>
          </w:p>
          <w:p w14:paraId="2E5D29B2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 xml:space="preserve"> totalarr(i)=newarray(i);</w:t>
            </w:r>
          </w:p>
          <w:p w14:paraId="47156835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lastRenderedPageBreak/>
              <w:tab/>
              <w:t xml:space="preserve"> END;</w:t>
            </w:r>
          </w:p>
          <w:p w14:paraId="1B4B8B3A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</w:p>
          <w:p w14:paraId="3C28FEF8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MAXSCORE = max(newarray(1),newarray(2),newarray(3),newarray(4),newarray(5));</w:t>
            </w:r>
          </w:p>
          <w:p w14:paraId="0BCA5434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DROP OldMaths OldEnglish OldChinese OldPhysics OldICT i;</w:t>
            </w:r>
          </w:p>
          <w:p w14:paraId="6C0CF5C7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483DB78C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RUN;</w:t>
            </w:r>
          </w:p>
          <w:p w14:paraId="02B75133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</w:p>
          <w:p w14:paraId="4DB2D51D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proc print data = Lab3;</w:t>
            </w:r>
          </w:p>
          <w:p w14:paraId="60A68D3B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var Lab3;</w:t>
            </w:r>
          </w:p>
          <w:p w14:paraId="7084FD27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  <w:t>Title 'Summary performance of students';</w:t>
            </w:r>
          </w:p>
          <w:p w14:paraId="38F0B083" w14:textId="77777777" w:rsidR="009456E5" w:rsidRPr="009456E5" w:rsidRDefault="009456E5" w:rsidP="009456E5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ab/>
            </w:r>
          </w:p>
          <w:p w14:paraId="1D38A9DA" w14:textId="04B06870" w:rsidR="00DD4187" w:rsidRPr="00E571AD" w:rsidRDefault="009456E5" w:rsidP="002100CA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 w:rsidRPr="009456E5"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RUN;</w:t>
            </w:r>
            <w:permEnd w:id="994514899"/>
          </w:p>
        </w:tc>
      </w:tr>
    </w:tbl>
    <w:p w14:paraId="1616554B" w14:textId="77777777" w:rsidR="00DD4187" w:rsidRPr="00DD4187" w:rsidRDefault="00DD4187" w:rsidP="00DD4187">
      <w:pPr>
        <w:shd w:val="clear" w:color="auto" w:fill="FFFFFF"/>
        <w:spacing w:after="120" w:line="360" w:lineRule="auto"/>
        <w:ind w:left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</w:p>
    <w:p w14:paraId="71D2E50D" w14:textId="6CF5964F" w:rsidR="00DD4187" w:rsidRDefault="00DD4187" w:rsidP="00C46B93">
      <w:pPr>
        <w:numPr>
          <w:ilvl w:val="0"/>
          <w:numId w:val="9"/>
        </w:numPr>
        <w:shd w:val="clear" w:color="auto" w:fill="FFFFFF"/>
        <w:spacing w:after="120" w:line="360" w:lineRule="auto"/>
        <w:ind w:left="720" w:hanging="720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Briefly explain how your code works. You should explain them line by line. (</w:t>
      </w:r>
      <w:r w:rsidR="007F2C06">
        <w:rPr>
          <w:rFonts w:ascii="Helvetica" w:eastAsia="Times New Roman" w:hAnsi="Helvetica"/>
          <w:color w:val="000000"/>
          <w:sz w:val="21"/>
          <w:szCs w:val="21"/>
          <w:lang w:eastAsia="zh-CN"/>
        </w:rPr>
        <w:t>25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%)</w:t>
      </w:r>
    </w:p>
    <w:tbl>
      <w:tblPr>
        <w:tblW w:w="0" w:type="auto"/>
        <w:tblInd w:w="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9"/>
      </w:tblGrid>
      <w:tr w:rsidR="00E522DF" w:rsidRPr="000D4B92" w14:paraId="623FBEBE" w14:textId="77777777" w:rsidTr="00D622FE">
        <w:tc>
          <w:tcPr>
            <w:tcW w:w="9242" w:type="dxa"/>
            <w:shd w:val="clear" w:color="auto" w:fill="auto"/>
          </w:tcPr>
          <w:p w14:paraId="018A5CD8" w14:textId="77777777" w:rsidR="00F33F0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permStart w:id="1489986752" w:edGrp="everyone"/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ine 1-3 : Mean Read data from Library where data name = “lab3.partA” and from the location .</w:t>
            </w:r>
          </w:p>
          <w:p w14:paraId="2A28E426" w14:textId="00B5C578" w:rsidR="00F33F0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ine 6-8 :Save the data as array and Name it .</w:t>
            </w:r>
          </w:p>
          <w:p w14:paraId="010EBF30" w14:textId="77777777" w:rsidR="00F33F02" w:rsidRPr="00CD09AE" w:rsidRDefault="00F33F02" w:rsidP="00F33F02">
            <w:pPr>
              <w:shd w:val="clear" w:color="auto" w:fill="FFFFFF"/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Line 9-14 mean : </w:t>
            </w:r>
            <w:r w:rsidRPr="00CD09AE"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If ANY of the scores </w:t>
            </w: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OldMaths, OldEnglish, OldChinese, OldPhysics or OldICT</w:t>
            </w:r>
            <w:r w:rsidRPr="00CD09AE"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 is smaller than 0, set them to zero and store them in new variables </w:t>
            </w:r>
            <w:r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  <w:t>Maths, English, Chinese, Physics and ICT</w:t>
            </w:r>
            <w:r w:rsidRPr="00CD09AE"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. Othewise, store the original value in the new variables.</w:t>
            </w:r>
          </w:p>
          <w:p w14:paraId="58653355" w14:textId="61B1781F" w:rsidR="00F33F0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ine 16 mean calculate the </w:t>
            </w:r>
            <w:r w:rsidR="00B76E7C"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Max value from the array </w:t>
            </w:r>
          </w:p>
          <w:p w14:paraId="705A251C" w14:textId="78901C63" w:rsidR="00B76E7C" w:rsidRDefault="00B76E7C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ine 17: Delete the data from the table .</w:t>
            </w:r>
          </w:p>
          <w:p w14:paraId="4B9DEDF0" w14:textId="60862ACD" w:rsidR="00B76E7C" w:rsidRDefault="00B76E7C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 w:hint="eastAsia"/>
                <w:color w:val="000000"/>
                <w:sz w:val="21"/>
                <w:szCs w:val="21"/>
                <w:lang w:eastAsia="zh-CN"/>
              </w:rPr>
              <w:t>L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ine 21-25 : Print the data out and Name the title as ‘</w:t>
            </w:r>
            <w:r w:rsidRPr="00B76E7C"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Summary performance of students'</w:t>
            </w: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>.</w:t>
            </w:r>
          </w:p>
          <w:p w14:paraId="1624E207" w14:textId="77777777" w:rsidR="00B76E7C" w:rsidRPr="00F33F02" w:rsidRDefault="00B76E7C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</w:p>
          <w:p w14:paraId="176A84C2" w14:textId="77777777" w:rsidR="00F33F0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</w:p>
          <w:p w14:paraId="321B7000" w14:textId="77777777" w:rsidR="00F33F0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</w:pPr>
          </w:p>
          <w:p w14:paraId="7FD67B29" w14:textId="6C73D0BA" w:rsidR="00DD4187" w:rsidRPr="000D4B92" w:rsidRDefault="00F33F02" w:rsidP="00DD4187">
            <w:pPr>
              <w:spacing w:after="120" w:line="360" w:lineRule="auto"/>
              <w:jc w:val="both"/>
              <w:textAlignment w:val="baseline"/>
              <w:rPr>
                <w:rFonts w:ascii="Helvetica" w:eastAsia="Times New Roman" w:hAnsi="Helvetica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Helvetica" w:eastAsiaTheme="minorEastAsia" w:hAnsi="Helvetica"/>
                <w:color w:val="000000"/>
                <w:sz w:val="21"/>
                <w:szCs w:val="21"/>
                <w:lang w:eastAsia="zh-CN"/>
              </w:rPr>
              <w:t xml:space="preserve">  </w:t>
            </w:r>
            <w:permEnd w:id="1489986752"/>
          </w:p>
        </w:tc>
      </w:tr>
    </w:tbl>
    <w:p w14:paraId="428559C3" w14:textId="77777777" w:rsidR="000652EA" w:rsidRDefault="000652EA" w:rsidP="000652EA">
      <w:pPr>
        <w:shd w:val="clear" w:color="auto" w:fill="FFFFFF"/>
        <w:spacing w:after="120" w:line="360" w:lineRule="auto"/>
        <w:ind w:left="357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</w:p>
    <w:p w14:paraId="10D16669" w14:textId="3EAE437B" w:rsidR="00BE3B86" w:rsidRDefault="00BE3B86" w:rsidP="00FF3BB8">
      <w:pPr>
        <w:shd w:val="clear" w:color="auto" w:fill="FFFFFF"/>
        <w:spacing w:after="120" w:line="360" w:lineRule="auto"/>
        <w:ind w:left="1077" w:hanging="357"/>
        <w:jc w:val="both"/>
        <w:textAlignment w:val="baseline"/>
        <w:rPr>
          <w:rFonts w:ascii="Helvetica" w:eastAsia="Times New Roman" w:hAnsi="Helvetica"/>
          <w:color w:val="000000"/>
          <w:sz w:val="21"/>
          <w:szCs w:val="21"/>
          <w:lang w:eastAsia="zh-CN"/>
        </w:rPr>
      </w:pP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lastRenderedPageBreak/>
        <w:t xml:space="preserve">Use comments to separate the codes for each step clearly. Styles and commenting do </w:t>
      </w:r>
      <w:r w:rsidR="00C46B93">
        <w:rPr>
          <w:rFonts w:ascii="Helvetica" w:eastAsia="Times New Roman" w:hAnsi="Helvetica"/>
          <w:color w:val="000000"/>
          <w:sz w:val="21"/>
          <w:szCs w:val="21"/>
          <w:lang w:eastAsia="zh-CN"/>
        </w:rPr>
        <w:t xml:space="preserve">count </w:t>
      </w:r>
      <w:r>
        <w:rPr>
          <w:rFonts w:ascii="Helvetica" w:eastAsia="Times New Roman" w:hAnsi="Helvetica"/>
          <w:color w:val="000000"/>
          <w:sz w:val="21"/>
          <w:szCs w:val="21"/>
          <w:lang w:eastAsia="zh-CN"/>
        </w:rPr>
        <w:t>on the overall marks.</w:t>
      </w:r>
    </w:p>
    <w:p w14:paraId="4C527215" w14:textId="77777777" w:rsidR="00117917" w:rsidRDefault="00117917" w:rsidP="003F21DA">
      <w:pPr>
        <w:jc w:val="both"/>
        <w:rPr>
          <w:sz w:val="24"/>
          <w:szCs w:val="24"/>
        </w:rPr>
      </w:pPr>
    </w:p>
    <w:p w14:paraId="11EF625A" w14:textId="77777777" w:rsidR="00237CD4" w:rsidRDefault="00237CD4" w:rsidP="00EF131E">
      <w:pPr>
        <w:jc w:val="center"/>
        <w:rPr>
          <w:sz w:val="24"/>
          <w:szCs w:val="24"/>
        </w:rPr>
      </w:pPr>
      <w:r>
        <w:rPr>
          <w:sz w:val="24"/>
          <w:szCs w:val="24"/>
        </w:rPr>
        <w:t>-END-</w:t>
      </w:r>
    </w:p>
    <w:sectPr w:rsidR="00237CD4" w:rsidSect="0016601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A4BC2" w14:textId="77777777" w:rsidR="00817C6B" w:rsidRDefault="00817C6B" w:rsidP="00172EAF">
      <w:r>
        <w:separator/>
      </w:r>
    </w:p>
  </w:endnote>
  <w:endnote w:type="continuationSeparator" w:id="0">
    <w:p w14:paraId="5B9D9C94" w14:textId="77777777" w:rsidR="00817C6B" w:rsidRDefault="00817C6B" w:rsidP="00172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1752A8" w14:textId="77777777" w:rsidR="00796AD1" w:rsidRDefault="002831E1">
    <w:pPr>
      <w:pStyle w:val="a9"/>
    </w:pPr>
    <w:r w:rsidRPr="002831E1">
      <w:rPr>
        <w:b/>
        <w:bCs/>
      </w:rPr>
      <w:t>Most materials are from the text &amp; reference books. For use in lectures only. Not for dupl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885E85" w14:textId="77777777" w:rsidR="00817C6B" w:rsidRDefault="00817C6B" w:rsidP="00172EAF">
      <w:r>
        <w:separator/>
      </w:r>
    </w:p>
  </w:footnote>
  <w:footnote w:type="continuationSeparator" w:id="0">
    <w:p w14:paraId="7230750F" w14:textId="77777777" w:rsidR="00817C6B" w:rsidRDefault="00817C6B" w:rsidP="00172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4F602" w14:textId="6D882B8C" w:rsidR="00796AD1" w:rsidRPr="00FA5D80" w:rsidRDefault="00796AD1" w:rsidP="00FA5D80">
    <w:pPr>
      <w:pStyle w:val="a7"/>
      <w:tabs>
        <w:tab w:val="clear" w:pos="4513"/>
        <w:tab w:val="center" w:pos="6237"/>
      </w:tabs>
      <w:rPr>
        <w:sz w:val="21"/>
        <w:u w:val="single"/>
      </w:rPr>
    </w:pPr>
    <w:r w:rsidRPr="00FA5D80">
      <w:rPr>
        <w:sz w:val="21"/>
        <w:u w:val="single"/>
      </w:rPr>
      <w:t>STAT S</w:t>
    </w:r>
    <w:r w:rsidR="00AB0E00">
      <w:rPr>
        <w:sz w:val="21"/>
        <w:u w:val="single"/>
      </w:rPr>
      <w:t>366</w:t>
    </w:r>
    <w:r w:rsidRPr="00FA5D80">
      <w:rPr>
        <w:sz w:val="21"/>
        <w:u w:val="single"/>
      </w:rPr>
      <w:t xml:space="preserve">F </w:t>
    </w:r>
    <w:r w:rsidR="00AB0E00">
      <w:rPr>
        <w:sz w:val="21"/>
        <w:u w:val="single"/>
      </w:rPr>
      <w:t>SAS</w:t>
    </w:r>
    <w:r w:rsidR="00B85A4F">
      <w:rPr>
        <w:sz w:val="21"/>
        <w:u w:val="single"/>
      </w:rPr>
      <w:t xml:space="preserve"> </w:t>
    </w:r>
    <w:r w:rsidR="00AB0E00">
      <w:rPr>
        <w:sz w:val="21"/>
        <w:u w:val="single"/>
      </w:rPr>
      <w:t xml:space="preserve">Programming                       </w:t>
    </w:r>
    <w:r w:rsidR="003E11C0">
      <w:rPr>
        <w:sz w:val="21"/>
        <w:u w:val="single"/>
      </w:rPr>
      <w:t xml:space="preserve">                 </w:t>
    </w:r>
    <w:r w:rsidR="00AB0E00">
      <w:rPr>
        <w:sz w:val="21"/>
        <w:u w:val="single"/>
      </w:rPr>
      <w:t xml:space="preserve"> </w:t>
    </w:r>
    <w:r w:rsidR="002C508B">
      <w:rPr>
        <w:sz w:val="21"/>
        <w:u w:val="single"/>
      </w:rPr>
      <w:t xml:space="preserve">            </w:t>
    </w:r>
    <w:r w:rsidR="00AB0E00">
      <w:rPr>
        <w:sz w:val="21"/>
        <w:u w:val="single"/>
      </w:rPr>
      <w:t xml:space="preserve">Laboratory </w:t>
    </w:r>
    <w:r w:rsidR="002C508B">
      <w:rPr>
        <w:sz w:val="21"/>
        <w:u w:val="single"/>
      </w:rPr>
      <w:t>4-5</w:t>
    </w:r>
    <w:r w:rsidRPr="00FA5D80">
      <w:rPr>
        <w:sz w:val="21"/>
        <w:u w:val="single"/>
      </w:rPr>
      <w:t xml:space="preserve">: </w:t>
    </w:r>
    <w:r w:rsidR="008B0E5E">
      <w:rPr>
        <w:sz w:val="21"/>
        <w:u w:val="single"/>
      </w:rPr>
      <w:t xml:space="preserve">Working with your Data  </w:t>
    </w:r>
  </w:p>
  <w:p w14:paraId="68DE7D12" w14:textId="77777777" w:rsidR="00796AD1" w:rsidRDefault="00796AD1" w:rsidP="00FA5D80">
    <w:pPr>
      <w:pStyle w:val="a7"/>
      <w:tabs>
        <w:tab w:val="clear" w:pos="4513"/>
        <w:tab w:val="center" w:pos="623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A189F6B"/>
    <w:multiLevelType w:val="hybridMultilevel"/>
    <w:tmpl w:val="529B9F83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874B6"/>
    <w:multiLevelType w:val="hybridMultilevel"/>
    <w:tmpl w:val="8C4012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14B17"/>
    <w:multiLevelType w:val="hybridMultilevel"/>
    <w:tmpl w:val="E572FF38"/>
    <w:lvl w:ilvl="0" w:tplc="6742B0C4">
      <w:start w:val="1"/>
      <w:numFmt w:val="decimal"/>
      <w:lvlText w:val="%1."/>
      <w:lvlJc w:val="left"/>
      <w:pPr>
        <w:ind w:left="720" w:hanging="360"/>
      </w:pPr>
      <w:rPr>
        <w:rFonts w:ascii="TimesNewRoman,Bold" w:hAnsi="TimesNewRoman,Bold" w:cs="TimesNewRoman,Bold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17B5B"/>
    <w:multiLevelType w:val="hybridMultilevel"/>
    <w:tmpl w:val="378ED5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6945B2"/>
    <w:multiLevelType w:val="hybridMultilevel"/>
    <w:tmpl w:val="5E740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11CC7"/>
    <w:multiLevelType w:val="hybridMultilevel"/>
    <w:tmpl w:val="C2AA9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75503E"/>
    <w:multiLevelType w:val="hybridMultilevel"/>
    <w:tmpl w:val="39BC3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75638"/>
    <w:multiLevelType w:val="hybridMultilevel"/>
    <w:tmpl w:val="EE222C7E"/>
    <w:lvl w:ilvl="0" w:tplc="286C43D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042EF"/>
    <w:multiLevelType w:val="hybridMultilevel"/>
    <w:tmpl w:val="AA2E3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F290C"/>
    <w:multiLevelType w:val="hybridMultilevel"/>
    <w:tmpl w:val="6B10D9B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030287"/>
    <w:multiLevelType w:val="hybridMultilevel"/>
    <w:tmpl w:val="F2624C38"/>
    <w:lvl w:ilvl="0" w:tplc="78CA52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F4CFA"/>
    <w:multiLevelType w:val="hybridMultilevel"/>
    <w:tmpl w:val="5120A2CC"/>
    <w:lvl w:ilvl="0" w:tplc="AFC6C16E">
      <w:start w:val="1"/>
      <w:numFmt w:val="decimal"/>
      <w:lvlText w:val="D.%1."/>
      <w:lvlJc w:val="left"/>
      <w:pPr>
        <w:ind w:left="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2" w15:restartNumberingAfterBreak="0">
    <w:nsid w:val="31497DA1"/>
    <w:multiLevelType w:val="multilevel"/>
    <w:tmpl w:val="9FA60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58313ED"/>
    <w:multiLevelType w:val="hybridMultilevel"/>
    <w:tmpl w:val="80524B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EB0E04"/>
    <w:multiLevelType w:val="hybridMultilevel"/>
    <w:tmpl w:val="9F006B18"/>
    <w:lvl w:ilvl="0" w:tplc="79A8A612">
      <w:start w:val="1"/>
      <w:numFmt w:val="decimal"/>
      <w:lvlText w:val="C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E87FD2"/>
    <w:multiLevelType w:val="hybridMultilevel"/>
    <w:tmpl w:val="6B10D9B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413CD7"/>
    <w:multiLevelType w:val="hybridMultilevel"/>
    <w:tmpl w:val="1E4A4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87DCE"/>
    <w:multiLevelType w:val="hybridMultilevel"/>
    <w:tmpl w:val="3EE647C4"/>
    <w:lvl w:ilvl="0" w:tplc="E6944194">
      <w:start w:val="1"/>
      <w:numFmt w:val="decimal"/>
      <w:lvlText w:val="B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13C2689"/>
    <w:multiLevelType w:val="hybridMultilevel"/>
    <w:tmpl w:val="052A6A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C0F6B71"/>
    <w:multiLevelType w:val="hybridMultilevel"/>
    <w:tmpl w:val="44D2A91A"/>
    <w:lvl w:ilvl="0" w:tplc="78CA52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DB1917"/>
    <w:multiLevelType w:val="hybridMultilevel"/>
    <w:tmpl w:val="4AE80C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0D517F"/>
    <w:multiLevelType w:val="hybridMultilevel"/>
    <w:tmpl w:val="57327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6D0ED5"/>
    <w:multiLevelType w:val="hybridMultilevel"/>
    <w:tmpl w:val="48565B78"/>
    <w:lvl w:ilvl="0" w:tplc="78CA52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973830"/>
    <w:multiLevelType w:val="hybridMultilevel"/>
    <w:tmpl w:val="6B10D9B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D9E2440"/>
    <w:multiLevelType w:val="hybridMultilevel"/>
    <w:tmpl w:val="692AD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144ACE"/>
    <w:multiLevelType w:val="multilevel"/>
    <w:tmpl w:val="0B96E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3078525">
    <w:abstractNumId w:val="3"/>
  </w:num>
  <w:num w:numId="2" w16cid:durableId="1495956376">
    <w:abstractNumId w:val="21"/>
  </w:num>
  <w:num w:numId="3" w16cid:durableId="1993825225">
    <w:abstractNumId w:val="25"/>
  </w:num>
  <w:num w:numId="4" w16cid:durableId="1620143354">
    <w:abstractNumId w:val="12"/>
  </w:num>
  <w:num w:numId="5" w16cid:durableId="62222410">
    <w:abstractNumId w:val="20"/>
  </w:num>
  <w:num w:numId="6" w16cid:durableId="480849494">
    <w:abstractNumId w:val="24"/>
  </w:num>
  <w:num w:numId="7" w16cid:durableId="2080013921">
    <w:abstractNumId w:val="2"/>
  </w:num>
  <w:num w:numId="8" w16cid:durableId="2016347255">
    <w:abstractNumId w:val="13"/>
  </w:num>
  <w:num w:numId="9" w16cid:durableId="1457986154">
    <w:abstractNumId w:val="23"/>
  </w:num>
  <w:num w:numId="10" w16cid:durableId="499584378">
    <w:abstractNumId w:val="17"/>
  </w:num>
  <w:num w:numId="11" w16cid:durableId="1644309139">
    <w:abstractNumId w:val="11"/>
  </w:num>
  <w:num w:numId="12" w16cid:durableId="927883612">
    <w:abstractNumId w:val="14"/>
  </w:num>
  <w:num w:numId="13" w16cid:durableId="805854064">
    <w:abstractNumId w:val="8"/>
  </w:num>
  <w:num w:numId="14" w16cid:durableId="271791390">
    <w:abstractNumId w:val="5"/>
  </w:num>
  <w:num w:numId="15" w16cid:durableId="1679624038">
    <w:abstractNumId w:val="4"/>
  </w:num>
  <w:num w:numId="16" w16cid:durableId="543174249">
    <w:abstractNumId w:val="16"/>
  </w:num>
  <w:num w:numId="17" w16cid:durableId="568417022">
    <w:abstractNumId w:val="1"/>
  </w:num>
  <w:num w:numId="18" w16cid:durableId="19689271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79166061">
    <w:abstractNumId w:val="0"/>
  </w:num>
  <w:num w:numId="20" w16cid:durableId="1291865510">
    <w:abstractNumId w:val="18"/>
  </w:num>
  <w:num w:numId="21" w16cid:durableId="1975477615">
    <w:abstractNumId w:val="19"/>
  </w:num>
  <w:num w:numId="22" w16cid:durableId="1583832759">
    <w:abstractNumId w:val="10"/>
  </w:num>
  <w:num w:numId="23" w16cid:durableId="1695881800">
    <w:abstractNumId w:val="22"/>
  </w:num>
  <w:num w:numId="24" w16cid:durableId="2144349310">
    <w:abstractNumId w:val="7"/>
  </w:num>
  <w:num w:numId="25" w16cid:durableId="1449426355">
    <w:abstractNumId w:val="9"/>
  </w:num>
  <w:num w:numId="26" w16cid:durableId="2100979142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ocumentProtection w:edit="readOnly" w:enforcement="1" w:cryptProviderType="rsaAES" w:cryptAlgorithmClass="hash" w:cryptAlgorithmType="typeAny" w:cryptAlgorithmSid="14" w:cryptSpinCount="100000" w:hash="kEY/VyNvBECVe74OovXX9yXxMEfLFxI4PCUOA6sDnHBplKrnTn+Sx+3lJq2zBse7wyGomAicc2XYDnbH92OEPg==" w:salt="S0aYKHv8/Z78Suk/34Va4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szQ0tLQwMDIxMjFU0lEKTi0uzszPAykwqgUAvL6FUiwAAAA="/>
  </w:docVars>
  <w:rsids>
    <w:rsidRoot w:val="008409FF"/>
    <w:rsid w:val="000054A2"/>
    <w:rsid w:val="000106F3"/>
    <w:rsid w:val="00014175"/>
    <w:rsid w:val="00016C23"/>
    <w:rsid w:val="00021261"/>
    <w:rsid w:val="0002147E"/>
    <w:rsid w:val="000225F3"/>
    <w:rsid w:val="00024288"/>
    <w:rsid w:val="00026D8C"/>
    <w:rsid w:val="00031CB0"/>
    <w:rsid w:val="00057E30"/>
    <w:rsid w:val="000652EA"/>
    <w:rsid w:val="000667CA"/>
    <w:rsid w:val="000668C3"/>
    <w:rsid w:val="00070BBD"/>
    <w:rsid w:val="000A33CF"/>
    <w:rsid w:val="000A5681"/>
    <w:rsid w:val="000C0280"/>
    <w:rsid w:val="000C1425"/>
    <w:rsid w:val="000C1DCD"/>
    <w:rsid w:val="000C277A"/>
    <w:rsid w:val="000C6E25"/>
    <w:rsid w:val="000D4B92"/>
    <w:rsid w:val="000D6D78"/>
    <w:rsid w:val="000E6A27"/>
    <w:rsid w:val="000F1A48"/>
    <w:rsid w:val="001054F6"/>
    <w:rsid w:val="001122C4"/>
    <w:rsid w:val="00113BAB"/>
    <w:rsid w:val="00113EC6"/>
    <w:rsid w:val="00117917"/>
    <w:rsid w:val="00121AD8"/>
    <w:rsid w:val="00132DD6"/>
    <w:rsid w:val="00137FC5"/>
    <w:rsid w:val="00165699"/>
    <w:rsid w:val="00166012"/>
    <w:rsid w:val="00167B6C"/>
    <w:rsid w:val="00171BC3"/>
    <w:rsid w:val="00171EFD"/>
    <w:rsid w:val="00172EAF"/>
    <w:rsid w:val="00174525"/>
    <w:rsid w:val="001754C0"/>
    <w:rsid w:val="00181E03"/>
    <w:rsid w:val="00182397"/>
    <w:rsid w:val="001849E3"/>
    <w:rsid w:val="00185FF4"/>
    <w:rsid w:val="0019503B"/>
    <w:rsid w:val="001A1A66"/>
    <w:rsid w:val="001B7298"/>
    <w:rsid w:val="001C0823"/>
    <w:rsid w:val="001C27C8"/>
    <w:rsid w:val="001C51B1"/>
    <w:rsid w:val="001C73A4"/>
    <w:rsid w:val="001E11D6"/>
    <w:rsid w:val="001E1737"/>
    <w:rsid w:val="001E258D"/>
    <w:rsid w:val="001E7D48"/>
    <w:rsid w:val="001F3EA5"/>
    <w:rsid w:val="00200B3E"/>
    <w:rsid w:val="00203F16"/>
    <w:rsid w:val="00211027"/>
    <w:rsid w:val="00214914"/>
    <w:rsid w:val="0021628C"/>
    <w:rsid w:val="002162FF"/>
    <w:rsid w:val="002165DE"/>
    <w:rsid w:val="00222796"/>
    <w:rsid w:val="00233F0C"/>
    <w:rsid w:val="00237CD4"/>
    <w:rsid w:val="00241620"/>
    <w:rsid w:val="002530F5"/>
    <w:rsid w:val="00257D96"/>
    <w:rsid w:val="00263CC3"/>
    <w:rsid w:val="00276FDE"/>
    <w:rsid w:val="00277612"/>
    <w:rsid w:val="002831E1"/>
    <w:rsid w:val="00283304"/>
    <w:rsid w:val="00283DAB"/>
    <w:rsid w:val="0028475C"/>
    <w:rsid w:val="00296D72"/>
    <w:rsid w:val="002A0587"/>
    <w:rsid w:val="002A0F8C"/>
    <w:rsid w:val="002B03B8"/>
    <w:rsid w:val="002B5F18"/>
    <w:rsid w:val="002C470E"/>
    <w:rsid w:val="002C508B"/>
    <w:rsid w:val="002D1010"/>
    <w:rsid w:val="002D7032"/>
    <w:rsid w:val="002E3186"/>
    <w:rsid w:val="002F03F5"/>
    <w:rsid w:val="002F286C"/>
    <w:rsid w:val="00307CF0"/>
    <w:rsid w:val="0031512F"/>
    <w:rsid w:val="003164FB"/>
    <w:rsid w:val="00317B2A"/>
    <w:rsid w:val="00320D0A"/>
    <w:rsid w:val="00325067"/>
    <w:rsid w:val="00353A5A"/>
    <w:rsid w:val="003700A7"/>
    <w:rsid w:val="00373E9B"/>
    <w:rsid w:val="00380CFF"/>
    <w:rsid w:val="00394F9E"/>
    <w:rsid w:val="003A665C"/>
    <w:rsid w:val="003B1E9D"/>
    <w:rsid w:val="003B21AC"/>
    <w:rsid w:val="003D27E3"/>
    <w:rsid w:val="003D33AF"/>
    <w:rsid w:val="003E0579"/>
    <w:rsid w:val="003E11C0"/>
    <w:rsid w:val="003E2C9D"/>
    <w:rsid w:val="003F21DA"/>
    <w:rsid w:val="003F3C29"/>
    <w:rsid w:val="00400815"/>
    <w:rsid w:val="00403181"/>
    <w:rsid w:val="00411526"/>
    <w:rsid w:val="00413AC8"/>
    <w:rsid w:val="00414770"/>
    <w:rsid w:val="0041783B"/>
    <w:rsid w:val="00425507"/>
    <w:rsid w:val="00426D7B"/>
    <w:rsid w:val="00432272"/>
    <w:rsid w:val="004323AA"/>
    <w:rsid w:val="00442AED"/>
    <w:rsid w:val="00444AD4"/>
    <w:rsid w:val="00460531"/>
    <w:rsid w:val="00461F57"/>
    <w:rsid w:val="004629E4"/>
    <w:rsid w:val="00467D6C"/>
    <w:rsid w:val="004705EF"/>
    <w:rsid w:val="004740B1"/>
    <w:rsid w:val="00474F8A"/>
    <w:rsid w:val="00482426"/>
    <w:rsid w:val="004847BE"/>
    <w:rsid w:val="00492583"/>
    <w:rsid w:val="004970AC"/>
    <w:rsid w:val="004A63C4"/>
    <w:rsid w:val="004C338C"/>
    <w:rsid w:val="004C6877"/>
    <w:rsid w:val="004D16FF"/>
    <w:rsid w:val="004D1EB0"/>
    <w:rsid w:val="004E02FD"/>
    <w:rsid w:val="004E050E"/>
    <w:rsid w:val="004F29C3"/>
    <w:rsid w:val="00507A6E"/>
    <w:rsid w:val="005114EE"/>
    <w:rsid w:val="00517C30"/>
    <w:rsid w:val="005317E3"/>
    <w:rsid w:val="00536F26"/>
    <w:rsid w:val="00543AD8"/>
    <w:rsid w:val="0054661C"/>
    <w:rsid w:val="00551B62"/>
    <w:rsid w:val="00554BCE"/>
    <w:rsid w:val="0057184F"/>
    <w:rsid w:val="00584F52"/>
    <w:rsid w:val="00584F95"/>
    <w:rsid w:val="00585D49"/>
    <w:rsid w:val="005B104F"/>
    <w:rsid w:val="005B60DA"/>
    <w:rsid w:val="005C483C"/>
    <w:rsid w:val="005C5541"/>
    <w:rsid w:val="005C6C0B"/>
    <w:rsid w:val="005C7C44"/>
    <w:rsid w:val="005D2E3E"/>
    <w:rsid w:val="005D6E2B"/>
    <w:rsid w:val="005D720A"/>
    <w:rsid w:val="00606529"/>
    <w:rsid w:val="00620595"/>
    <w:rsid w:val="0062215B"/>
    <w:rsid w:val="006227D3"/>
    <w:rsid w:val="00623AB2"/>
    <w:rsid w:val="00634E7D"/>
    <w:rsid w:val="006427AB"/>
    <w:rsid w:val="006501ED"/>
    <w:rsid w:val="00651F2C"/>
    <w:rsid w:val="006538B5"/>
    <w:rsid w:val="006576F4"/>
    <w:rsid w:val="00663209"/>
    <w:rsid w:val="00665339"/>
    <w:rsid w:val="00671AD9"/>
    <w:rsid w:val="00674155"/>
    <w:rsid w:val="00674629"/>
    <w:rsid w:val="00674BDF"/>
    <w:rsid w:val="00675C90"/>
    <w:rsid w:val="006864B4"/>
    <w:rsid w:val="0069537B"/>
    <w:rsid w:val="006A45D4"/>
    <w:rsid w:val="006A6024"/>
    <w:rsid w:val="006A6673"/>
    <w:rsid w:val="006B3F00"/>
    <w:rsid w:val="006C0418"/>
    <w:rsid w:val="006C4859"/>
    <w:rsid w:val="006C7F6F"/>
    <w:rsid w:val="006D2DE9"/>
    <w:rsid w:val="006D549F"/>
    <w:rsid w:val="006D599D"/>
    <w:rsid w:val="006E17DF"/>
    <w:rsid w:val="006E2054"/>
    <w:rsid w:val="006E46EF"/>
    <w:rsid w:val="006E52A8"/>
    <w:rsid w:val="006E7DD2"/>
    <w:rsid w:val="006F78A2"/>
    <w:rsid w:val="0070264F"/>
    <w:rsid w:val="00714A6E"/>
    <w:rsid w:val="00736622"/>
    <w:rsid w:val="007430D1"/>
    <w:rsid w:val="00743468"/>
    <w:rsid w:val="00746363"/>
    <w:rsid w:val="0074697F"/>
    <w:rsid w:val="0075202E"/>
    <w:rsid w:val="00752F77"/>
    <w:rsid w:val="0076081A"/>
    <w:rsid w:val="0076139A"/>
    <w:rsid w:val="0076307A"/>
    <w:rsid w:val="007634CE"/>
    <w:rsid w:val="00766431"/>
    <w:rsid w:val="00766A1C"/>
    <w:rsid w:val="00770495"/>
    <w:rsid w:val="00771C60"/>
    <w:rsid w:val="00773C90"/>
    <w:rsid w:val="0077777C"/>
    <w:rsid w:val="00780DCF"/>
    <w:rsid w:val="00786E30"/>
    <w:rsid w:val="007876B1"/>
    <w:rsid w:val="007923B6"/>
    <w:rsid w:val="00796A08"/>
    <w:rsid w:val="00796AD1"/>
    <w:rsid w:val="007A3759"/>
    <w:rsid w:val="007B1287"/>
    <w:rsid w:val="007B2035"/>
    <w:rsid w:val="007B2FD0"/>
    <w:rsid w:val="007B316B"/>
    <w:rsid w:val="007B3356"/>
    <w:rsid w:val="007B7078"/>
    <w:rsid w:val="007C5B4F"/>
    <w:rsid w:val="007D07D1"/>
    <w:rsid w:val="007D164F"/>
    <w:rsid w:val="007D3740"/>
    <w:rsid w:val="007E3ED9"/>
    <w:rsid w:val="007E3F00"/>
    <w:rsid w:val="007E582D"/>
    <w:rsid w:val="007E73A3"/>
    <w:rsid w:val="007F0635"/>
    <w:rsid w:val="007F2C06"/>
    <w:rsid w:val="00800022"/>
    <w:rsid w:val="00802586"/>
    <w:rsid w:val="008117CD"/>
    <w:rsid w:val="00812124"/>
    <w:rsid w:val="00812A8B"/>
    <w:rsid w:val="00812D2B"/>
    <w:rsid w:val="00816B09"/>
    <w:rsid w:val="00816D57"/>
    <w:rsid w:val="0081730D"/>
    <w:rsid w:val="00817C6B"/>
    <w:rsid w:val="008203D0"/>
    <w:rsid w:val="00821200"/>
    <w:rsid w:val="0082681D"/>
    <w:rsid w:val="00826EAD"/>
    <w:rsid w:val="00827266"/>
    <w:rsid w:val="008409FF"/>
    <w:rsid w:val="00841441"/>
    <w:rsid w:val="00851C4D"/>
    <w:rsid w:val="008671AC"/>
    <w:rsid w:val="00877446"/>
    <w:rsid w:val="008815EE"/>
    <w:rsid w:val="00884124"/>
    <w:rsid w:val="00885CED"/>
    <w:rsid w:val="00887EC8"/>
    <w:rsid w:val="00894BE9"/>
    <w:rsid w:val="008B0E5E"/>
    <w:rsid w:val="008B5247"/>
    <w:rsid w:val="008C0E04"/>
    <w:rsid w:val="008E1230"/>
    <w:rsid w:val="008E3B84"/>
    <w:rsid w:val="008E4369"/>
    <w:rsid w:val="008E7559"/>
    <w:rsid w:val="00910AD8"/>
    <w:rsid w:val="00922E29"/>
    <w:rsid w:val="009243BA"/>
    <w:rsid w:val="0092467E"/>
    <w:rsid w:val="00927C88"/>
    <w:rsid w:val="00935BB7"/>
    <w:rsid w:val="00943A44"/>
    <w:rsid w:val="009456E5"/>
    <w:rsid w:val="0095433C"/>
    <w:rsid w:val="00960CA0"/>
    <w:rsid w:val="00964B92"/>
    <w:rsid w:val="00983975"/>
    <w:rsid w:val="00994CF3"/>
    <w:rsid w:val="009A4560"/>
    <w:rsid w:val="009A6D66"/>
    <w:rsid w:val="009B4591"/>
    <w:rsid w:val="009B5648"/>
    <w:rsid w:val="009C03CA"/>
    <w:rsid w:val="009C271F"/>
    <w:rsid w:val="009C57AE"/>
    <w:rsid w:val="009C7C62"/>
    <w:rsid w:val="009E02F8"/>
    <w:rsid w:val="009E6DB2"/>
    <w:rsid w:val="009F5A91"/>
    <w:rsid w:val="00A03A1A"/>
    <w:rsid w:val="00A07783"/>
    <w:rsid w:val="00A20785"/>
    <w:rsid w:val="00A2476D"/>
    <w:rsid w:val="00A41505"/>
    <w:rsid w:val="00A505BD"/>
    <w:rsid w:val="00A50DD7"/>
    <w:rsid w:val="00A57D89"/>
    <w:rsid w:val="00A63E49"/>
    <w:rsid w:val="00A6660C"/>
    <w:rsid w:val="00A67412"/>
    <w:rsid w:val="00A766EA"/>
    <w:rsid w:val="00A769CE"/>
    <w:rsid w:val="00A8134C"/>
    <w:rsid w:val="00A8342F"/>
    <w:rsid w:val="00A83AF3"/>
    <w:rsid w:val="00A93554"/>
    <w:rsid w:val="00A9428F"/>
    <w:rsid w:val="00A953A5"/>
    <w:rsid w:val="00A955CD"/>
    <w:rsid w:val="00AA219F"/>
    <w:rsid w:val="00AA6290"/>
    <w:rsid w:val="00AA62BA"/>
    <w:rsid w:val="00AA6BBC"/>
    <w:rsid w:val="00AB0A8F"/>
    <w:rsid w:val="00AB0E00"/>
    <w:rsid w:val="00AB4E44"/>
    <w:rsid w:val="00AB75A1"/>
    <w:rsid w:val="00AB7D37"/>
    <w:rsid w:val="00AC032B"/>
    <w:rsid w:val="00AC321E"/>
    <w:rsid w:val="00AC4777"/>
    <w:rsid w:val="00AC4DFB"/>
    <w:rsid w:val="00AC5EF6"/>
    <w:rsid w:val="00AD117E"/>
    <w:rsid w:val="00AD3831"/>
    <w:rsid w:val="00AD3C88"/>
    <w:rsid w:val="00AE258F"/>
    <w:rsid w:val="00AE2D5B"/>
    <w:rsid w:val="00AE65AB"/>
    <w:rsid w:val="00AF1D92"/>
    <w:rsid w:val="00AF7CE2"/>
    <w:rsid w:val="00B07426"/>
    <w:rsid w:val="00B11680"/>
    <w:rsid w:val="00B25CCB"/>
    <w:rsid w:val="00B4023A"/>
    <w:rsid w:val="00B428F2"/>
    <w:rsid w:val="00B45A2A"/>
    <w:rsid w:val="00B470C4"/>
    <w:rsid w:val="00B476A6"/>
    <w:rsid w:val="00B515C9"/>
    <w:rsid w:val="00B53DF3"/>
    <w:rsid w:val="00B60598"/>
    <w:rsid w:val="00B70209"/>
    <w:rsid w:val="00B70331"/>
    <w:rsid w:val="00B73EC7"/>
    <w:rsid w:val="00B76E7C"/>
    <w:rsid w:val="00B8507A"/>
    <w:rsid w:val="00B85A4F"/>
    <w:rsid w:val="00B862E3"/>
    <w:rsid w:val="00B95749"/>
    <w:rsid w:val="00BA4C43"/>
    <w:rsid w:val="00BB0949"/>
    <w:rsid w:val="00BB0E68"/>
    <w:rsid w:val="00BB20C3"/>
    <w:rsid w:val="00BB617E"/>
    <w:rsid w:val="00BC4831"/>
    <w:rsid w:val="00BD0EC3"/>
    <w:rsid w:val="00BD15F1"/>
    <w:rsid w:val="00BE3B86"/>
    <w:rsid w:val="00BE733C"/>
    <w:rsid w:val="00BF0FB1"/>
    <w:rsid w:val="00C02B5E"/>
    <w:rsid w:val="00C041AB"/>
    <w:rsid w:val="00C0547E"/>
    <w:rsid w:val="00C05AB8"/>
    <w:rsid w:val="00C176FD"/>
    <w:rsid w:val="00C27E3A"/>
    <w:rsid w:val="00C36F6E"/>
    <w:rsid w:val="00C36FF3"/>
    <w:rsid w:val="00C46B93"/>
    <w:rsid w:val="00C46BA6"/>
    <w:rsid w:val="00C62711"/>
    <w:rsid w:val="00C7210C"/>
    <w:rsid w:val="00C7420F"/>
    <w:rsid w:val="00C90750"/>
    <w:rsid w:val="00C93039"/>
    <w:rsid w:val="00C94DB8"/>
    <w:rsid w:val="00CA16FA"/>
    <w:rsid w:val="00CA51B5"/>
    <w:rsid w:val="00CB4673"/>
    <w:rsid w:val="00CB6C7D"/>
    <w:rsid w:val="00CC3D7E"/>
    <w:rsid w:val="00CD09AE"/>
    <w:rsid w:val="00CD6A5D"/>
    <w:rsid w:val="00CE1C61"/>
    <w:rsid w:val="00CE3485"/>
    <w:rsid w:val="00CF3F2B"/>
    <w:rsid w:val="00CF4711"/>
    <w:rsid w:val="00CF510A"/>
    <w:rsid w:val="00CF5313"/>
    <w:rsid w:val="00CF632C"/>
    <w:rsid w:val="00D02142"/>
    <w:rsid w:val="00D02520"/>
    <w:rsid w:val="00D026D4"/>
    <w:rsid w:val="00D04503"/>
    <w:rsid w:val="00D076BC"/>
    <w:rsid w:val="00D1289D"/>
    <w:rsid w:val="00D14FF1"/>
    <w:rsid w:val="00D16B45"/>
    <w:rsid w:val="00D16FB5"/>
    <w:rsid w:val="00D212B5"/>
    <w:rsid w:val="00D34562"/>
    <w:rsid w:val="00D3525F"/>
    <w:rsid w:val="00D47723"/>
    <w:rsid w:val="00D510DA"/>
    <w:rsid w:val="00D63B79"/>
    <w:rsid w:val="00D63D94"/>
    <w:rsid w:val="00D64DFB"/>
    <w:rsid w:val="00D72CEE"/>
    <w:rsid w:val="00D83995"/>
    <w:rsid w:val="00D853E2"/>
    <w:rsid w:val="00D92442"/>
    <w:rsid w:val="00D96AB6"/>
    <w:rsid w:val="00DA25D5"/>
    <w:rsid w:val="00DA6719"/>
    <w:rsid w:val="00DB27E8"/>
    <w:rsid w:val="00DB6123"/>
    <w:rsid w:val="00DC3F47"/>
    <w:rsid w:val="00DD4187"/>
    <w:rsid w:val="00DF51B5"/>
    <w:rsid w:val="00DF70BD"/>
    <w:rsid w:val="00E02DD3"/>
    <w:rsid w:val="00E11546"/>
    <w:rsid w:val="00E144F1"/>
    <w:rsid w:val="00E213E3"/>
    <w:rsid w:val="00E300AC"/>
    <w:rsid w:val="00E32140"/>
    <w:rsid w:val="00E34862"/>
    <w:rsid w:val="00E41F91"/>
    <w:rsid w:val="00E519AB"/>
    <w:rsid w:val="00E522DF"/>
    <w:rsid w:val="00E571AD"/>
    <w:rsid w:val="00E62E23"/>
    <w:rsid w:val="00E65B25"/>
    <w:rsid w:val="00E727DF"/>
    <w:rsid w:val="00E748A9"/>
    <w:rsid w:val="00E74F0C"/>
    <w:rsid w:val="00E76DDD"/>
    <w:rsid w:val="00E82A71"/>
    <w:rsid w:val="00E82F9E"/>
    <w:rsid w:val="00E87F59"/>
    <w:rsid w:val="00E93A1C"/>
    <w:rsid w:val="00EA359C"/>
    <w:rsid w:val="00EA382F"/>
    <w:rsid w:val="00EA4926"/>
    <w:rsid w:val="00EA5795"/>
    <w:rsid w:val="00EA585F"/>
    <w:rsid w:val="00EA761A"/>
    <w:rsid w:val="00EB5980"/>
    <w:rsid w:val="00EC6822"/>
    <w:rsid w:val="00EC6BCC"/>
    <w:rsid w:val="00ED41C1"/>
    <w:rsid w:val="00EE2E5C"/>
    <w:rsid w:val="00EE34C1"/>
    <w:rsid w:val="00EF0BF4"/>
    <w:rsid w:val="00EF0E59"/>
    <w:rsid w:val="00EF131E"/>
    <w:rsid w:val="00EF2C10"/>
    <w:rsid w:val="00EF3AC8"/>
    <w:rsid w:val="00EF4954"/>
    <w:rsid w:val="00EF51CA"/>
    <w:rsid w:val="00F06C7E"/>
    <w:rsid w:val="00F07B63"/>
    <w:rsid w:val="00F1257D"/>
    <w:rsid w:val="00F216D8"/>
    <w:rsid w:val="00F2195E"/>
    <w:rsid w:val="00F21B3E"/>
    <w:rsid w:val="00F22D26"/>
    <w:rsid w:val="00F30684"/>
    <w:rsid w:val="00F327D1"/>
    <w:rsid w:val="00F33F02"/>
    <w:rsid w:val="00F407DD"/>
    <w:rsid w:val="00F44530"/>
    <w:rsid w:val="00F457C5"/>
    <w:rsid w:val="00F46451"/>
    <w:rsid w:val="00F50453"/>
    <w:rsid w:val="00F7129A"/>
    <w:rsid w:val="00F714F1"/>
    <w:rsid w:val="00F841FE"/>
    <w:rsid w:val="00F96BD7"/>
    <w:rsid w:val="00FA3A39"/>
    <w:rsid w:val="00FA5A2A"/>
    <w:rsid w:val="00FA5D80"/>
    <w:rsid w:val="00FE0D11"/>
    <w:rsid w:val="00FE495E"/>
    <w:rsid w:val="00FE6789"/>
    <w:rsid w:val="00FE761C"/>
    <w:rsid w:val="00FE7E7B"/>
    <w:rsid w:val="00FE7F18"/>
    <w:rsid w:val="00FF04DD"/>
    <w:rsid w:val="00FF2555"/>
    <w:rsid w:val="00FF370C"/>
    <w:rsid w:val="00FF3BB8"/>
    <w:rsid w:val="00FF42C3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809AD6"/>
  <w15:chartTrackingRefBased/>
  <w15:docId w15:val="{769B82C1-DE98-4C59-A895-65C9BF325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3F02"/>
    <w:rPr>
      <w:rFonts w:ascii="Times New Roman" w:hAnsi="Times New Roman"/>
      <w:lang w:val="en-GB" w:eastAsia="en-US"/>
    </w:rPr>
  </w:style>
  <w:style w:type="paragraph" w:styleId="1">
    <w:name w:val="heading 1"/>
    <w:basedOn w:val="a"/>
    <w:next w:val="a"/>
    <w:link w:val="10"/>
    <w:qFormat/>
    <w:rsid w:val="008409FF"/>
    <w:pPr>
      <w:keepNext/>
      <w:spacing w:before="60" w:after="60"/>
      <w:jc w:val="both"/>
      <w:outlineLvl w:val="0"/>
    </w:pPr>
    <w:rPr>
      <w:rFonts w:ascii="Univers" w:hAnsi="Univer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409FF"/>
    <w:rPr>
      <w:rFonts w:ascii="Tahoma" w:hAnsi="Tahoma" w:cs="Tahoma"/>
      <w:sz w:val="16"/>
      <w:szCs w:val="16"/>
    </w:rPr>
  </w:style>
  <w:style w:type="character" w:customStyle="1" w:styleId="a4">
    <w:name w:val="註解方塊文字 字元"/>
    <w:link w:val="a3"/>
    <w:uiPriority w:val="99"/>
    <w:semiHidden/>
    <w:rsid w:val="008409FF"/>
    <w:rPr>
      <w:rFonts w:ascii="Tahoma" w:eastAsia="新細明體" w:hAnsi="Tahoma" w:cs="Tahoma"/>
      <w:sz w:val="16"/>
      <w:szCs w:val="16"/>
      <w:lang w:eastAsia="en-US"/>
    </w:rPr>
  </w:style>
  <w:style w:type="character" w:customStyle="1" w:styleId="10">
    <w:name w:val="標題 1 字元"/>
    <w:link w:val="1"/>
    <w:rsid w:val="008409FF"/>
    <w:rPr>
      <w:rFonts w:ascii="Univers" w:eastAsia="新細明體" w:hAnsi="Univers" w:cs="Times New Roman"/>
      <w:sz w:val="24"/>
      <w:szCs w:val="20"/>
      <w:lang w:eastAsia="en-US"/>
    </w:rPr>
  </w:style>
  <w:style w:type="table" w:styleId="a5">
    <w:name w:val="Table Grid"/>
    <w:basedOn w:val="a1"/>
    <w:uiPriority w:val="59"/>
    <w:rsid w:val="00A63E4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Web">
    <w:name w:val="Normal (Web)"/>
    <w:basedOn w:val="a"/>
    <w:uiPriority w:val="99"/>
    <w:unhideWhenUsed/>
    <w:rsid w:val="00A953A5"/>
    <w:pPr>
      <w:spacing w:before="100" w:beforeAutospacing="1" w:after="100" w:afterAutospacing="1"/>
    </w:pPr>
    <w:rPr>
      <w:rFonts w:eastAsia="Times New Roman"/>
      <w:sz w:val="24"/>
      <w:szCs w:val="24"/>
      <w:lang w:eastAsia="zh-TW"/>
    </w:rPr>
  </w:style>
  <w:style w:type="character" w:styleId="a6">
    <w:name w:val="Hyperlink"/>
    <w:uiPriority w:val="99"/>
    <w:unhideWhenUsed/>
    <w:rsid w:val="00A953A5"/>
    <w:rPr>
      <w:color w:val="0000FF"/>
      <w:u w:val="single"/>
    </w:rPr>
  </w:style>
  <w:style w:type="paragraph" w:styleId="a7">
    <w:name w:val="header"/>
    <w:basedOn w:val="a"/>
    <w:link w:val="a8"/>
    <w:uiPriority w:val="99"/>
    <w:unhideWhenUsed/>
    <w:rsid w:val="00172EAF"/>
    <w:pPr>
      <w:tabs>
        <w:tab w:val="center" w:pos="4513"/>
        <w:tab w:val="right" w:pos="9026"/>
      </w:tabs>
    </w:pPr>
  </w:style>
  <w:style w:type="character" w:customStyle="1" w:styleId="a8">
    <w:name w:val="頁首 字元"/>
    <w:link w:val="a7"/>
    <w:uiPriority w:val="99"/>
    <w:rsid w:val="00172EAF"/>
    <w:rPr>
      <w:rFonts w:ascii="Times New Roman" w:hAnsi="Times New Roman"/>
      <w:lang w:eastAsia="en-US"/>
    </w:rPr>
  </w:style>
  <w:style w:type="paragraph" w:styleId="a9">
    <w:name w:val="footer"/>
    <w:basedOn w:val="a"/>
    <w:link w:val="aa"/>
    <w:uiPriority w:val="99"/>
    <w:unhideWhenUsed/>
    <w:rsid w:val="00172EAF"/>
    <w:pPr>
      <w:tabs>
        <w:tab w:val="center" w:pos="4513"/>
        <w:tab w:val="right" w:pos="9026"/>
      </w:tabs>
    </w:pPr>
  </w:style>
  <w:style w:type="character" w:customStyle="1" w:styleId="aa">
    <w:name w:val="頁尾 字元"/>
    <w:link w:val="a9"/>
    <w:uiPriority w:val="99"/>
    <w:rsid w:val="00172EAF"/>
    <w:rPr>
      <w:rFonts w:ascii="Times New Roman" w:hAnsi="Times New Roman"/>
      <w:lang w:eastAsia="en-US"/>
    </w:rPr>
  </w:style>
  <w:style w:type="character" w:styleId="HTML">
    <w:name w:val="HTML Keyboard"/>
    <w:uiPriority w:val="99"/>
    <w:semiHidden/>
    <w:unhideWhenUsed/>
    <w:rsid w:val="00620595"/>
    <w:rPr>
      <w:rFonts w:ascii="Courier New" w:eastAsia="Times New Roman" w:hAnsi="Courier New" w:cs="Courier New"/>
      <w:sz w:val="20"/>
      <w:szCs w:val="20"/>
    </w:rPr>
  </w:style>
  <w:style w:type="character" w:styleId="ab">
    <w:name w:val="Strong"/>
    <w:uiPriority w:val="22"/>
    <w:qFormat/>
    <w:rsid w:val="002B03B8"/>
    <w:rPr>
      <w:b/>
      <w:bCs/>
    </w:rPr>
  </w:style>
  <w:style w:type="paragraph" w:styleId="ac">
    <w:name w:val="List Paragraph"/>
    <w:basedOn w:val="a"/>
    <w:uiPriority w:val="34"/>
    <w:qFormat/>
    <w:rsid w:val="00113BAB"/>
    <w:pPr>
      <w:ind w:left="720"/>
    </w:pPr>
  </w:style>
  <w:style w:type="paragraph" w:customStyle="1" w:styleId="ExamDetails">
    <w:name w:val="ExamDetails"/>
    <w:basedOn w:val="a"/>
    <w:link w:val="ExamDetails0"/>
    <w:qFormat/>
    <w:rsid w:val="00403181"/>
    <w:pPr>
      <w:spacing w:beforeLines="100" w:afterLines="100" w:after="160" w:line="259" w:lineRule="auto"/>
      <w:jc w:val="both"/>
    </w:pPr>
    <w:rPr>
      <w:rFonts w:eastAsia="SimSun"/>
      <w:bCs/>
      <w:sz w:val="28"/>
      <w:szCs w:val="24"/>
      <w:lang w:val="en-US" w:eastAsia="zh-CN"/>
    </w:rPr>
  </w:style>
  <w:style w:type="character" w:customStyle="1" w:styleId="ExamDetails0">
    <w:name w:val="ExamDetails 字元"/>
    <w:link w:val="ExamDetails"/>
    <w:rsid w:val="00403181"/>
    <w:rPr>
      <w:rFonts w:ascii="Times New Roman" w:eastAsia="SimSun" w:hAnsi="Times New Roman"/>
      <w:bCs/>
      <w:sz w:val="28"/>
      <w:szCs w:val="24"/>
    </w:rPr>
  </w:style>
  <w:style w:type="paragraph" w:customStyle="1" w:styleId="Default">
    <w:name w:val="Default"/>
    <w:rsid w:val="008203D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434-00C7-4738-9627-8CFC5964F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883</Words>
  <Characters>5035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wu</dc:creator>
  <cp:keywords/>
  <cp:lastModifiedBy>s1308020</cp:lastModifiedBy>
  <cp:revision>11</cp:revision>
  <cp:lastPrinted>2021-08-17T09:06:00Z</cp:lastPrinted>
  <dcterms:created xsi:type="dcterms:W3CDTF">2022-09-26T12:49:00Z</dcterms:created>
  <dcterms:modified xsi:type="dcterms:W3CDTF">2024-05-26T13:40:00Z</dcterms:modified>
</cp:coreProperties>
</file>